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9923D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770BFD35" w14:textId="77777777" w:rsidR="0085591B" w:rsidRDefault="0085591B" w:rsidP="002E1F67">
      <w:pPr>
        <w:spacing w:after="0"/>
      </w:pPr>
      <w:r>
        <w:t>10142 Shelldrake Circle</w:t>
      </w:r>
    </w:p>
    <w:p w14:paraId="21FDCC4C" w14:textId="77777777" w:rsidR="0085591B" w:rsidRDefault="0085591B" w:rsidP="002E1F67">
      <w:pPr>
        <w:spacing w:after="0"/>
      </w:pPr>
      <w:r>
        <w:t>Damascus, MD 20872</w:t>
      </w:r>
    </w:p>
    <w:p w14:paraId="209344C5" w14:textId="77777777" w:rsidR="0085591B" w:rsidRDefault="0085591B" w:rsidP="002E1F67">
      <w:pPr>
        <w:spacing w:after="0"/>
      </w:pPr>
      <w:r>
        <w:t>P# 301-529-6458</w:t>
      </w:r>
    </w:p>
    <w:p w14:paraId="4CC20625" w14:textId="77777777" w:rsidR="0085591B" w:rsidRDefault="0085591B" w:rsidP="002E1F67">
      <w:pPr>
        <w:spacing w:after="0"/>
      </w:pPr>
      <w:r>
        <w:t>Tamar.Dworkin@mcpsmd.net</w:t>
      </w:r>
    </w:p>
    <w:p w14:paraId="4A728558" w14:textId="77777777" w:rsidR="0085591B" w:rsidRDefault="0085591B" w:rsidP="002E1F67">
      <w:pPr>
        <w:spacing w:after="0"/>
      </w:pPr>
      <w:r>
        <w:t>Tamarsplace@gmail.com</w:t>
      </w:r>
    </w:p>
    <w:p w14:paraId="26725AE2" w14:textId="77777777" w:rsidR="0085591B" w:rsidRDefault="0085591B" w:rsidP="002E1F67">
      <w:r>
        <w:t>June 29, 2025</w:t>
      </w:r>
    </w:p>
    <w:p w14:paraId="0C1568BF" w14:textId="77777777" w:rsidR="0085591B" w:rsidRDefault="0085591B" w:rsidP="002E1F67">
      <w:r>
        <w:t xml:space="preserve">TO: </w:t>
      </w:r>
      <w:r>
        <w:rPr>
          <w:noProof/>
        </w:rPr>
        <w:t>amram.dworkin@gmail.com</w:t>
      </w:r>
      <w:r>
        <w:rPr>
          <w:noProof/>
        </w:rPr>
        <w:br/>
        <w:t>RE: Applicant for Lord of the Far Pavillions position&lt;s&gt;</w:t>
      </w:r>
    </w:p>
    <w:p w14:paraId="2C60164B" w14:textId="77777777" w:rsidR="0085591B" w:rsidRDefault="0085591B" w:rsidP="002E1F67">
      <w:r>
        <w:t xml:space="preserve">Dear </w:t>
      </w:r>
      <w:r>
        <w:rPr>
          <w:noProof/>
        </w:rPr>
        <w:t>Grand Poobah</w:t>
      </w:r>
      <w:r>
        <w:t xml:space="preserve"> </w:t>
      </w:r>
      <w:r>
        <w:rPr>
          <w:noProof/>
        </w:rPr>
        <w:t>Amram E. Dworkin</w:t>
      </w:r>
      <w:r>
        <w:t>,</w:t>
      </w:r>
    </w:p>
    <w:p w14:paraId="7D4409D8" w14:textId="77777777" w:rsidR="0085591B" w:rsidRDefault="0085591B" w:rsidP="002E1F67">
      <w:r>
        <w:t>I am writing to express my strong interest in the [</w:t>
      </w:r>
      <w:r>
        <w:rPr>
          <w:noProof/>
        </w:rPr>
        <w:t>Lord of the Far Pavillions</w:t>
      </w:r>
      <w:r>
        <w:t xml:space="preserve">] position&lt;s&gt; at </w:t>
      </w:r>
      <w:r>
        <w:rPr>
          <w:noProof/>
        </w:rPr>
        <w:t>Ami's House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63A9210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0024D8D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365D69D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24E72E50" w14:textId="77777777" w:rsidR="0085591B" w:rsidRDefault="0085591B" w:rsidP="002E1F67">
      <w:pPr>
        <w:spacing w:after="0"/>
      </w:pPr>
      <w:r>
        <w:t>Sincerely,</w:t>
      </w:r>
    </w:p>
    <w:p w14:paraId="53E87C44" w14:textId="77777777" w:rsidR="0085591B" w:rsidRDefault="0085591B" w:rsidP="002E1F67">
      <w:pPr>
        <w:spacing w:after="0"/>
      </w:pPr>
      <w:r>
        <w:t>Tamar Dworkin</w:t>
      </w:r>
    </w:p>
    <w:p w14:paraId="18F4284E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9BAE584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lastRenderedPageBreak/>
        <w:t>Tamar Dworkin</w:t>
      </w:r>
    </w:p>
    <w:p w14:paraId="4203E719" w14:textId="77777777" w:rsidR="0085591B" w:rsidRDefault="0085591B" w:rsidP="002E1F67">
      <w:pPr>
        <w:spacing w:after="0"/>
      </w:pPr>
      <w:r>
        <w:t>10142 Shelldrake Circle</w:t>
      </w:r>
    </w:p>
    <w:p w14:paraId="2AC5845F" w14:textId="77777777" w:rsidR="0085591B" w:rsidRDefault="0085591B" w:rsidP="002E1F67">
      <w:pPr>
        <w:spacing w:after="0"/>
      </w:pPr>
      <w:r>
        <w:t>Damascus, MD 20872</w:t>
      </w:r>
    </w:p>
    <w:p w14:paraId="767405A1" w14:textId="77777777" w:rsidR="0085591B" w:rsidRDefault="0085591B" w:rsidP="002E1F67">
      <w:pPr>
        <w:spacing w:after="0"/>
      </w:pPr>
      <w:r>
        <w:t>P# 301-529-6458</w:t>
      </w:r>
    </w:p>
    <w:p w14:paraId="5C08D883" w14:textId="77777777" w:rsidR="0085591B" w:rsidRDefault="0085591B" w:rsidP="002E1F67">
      <w:pPr>
        <w:spacing w:after="0"/>
      </w:pPr>
      <w:r>
        <w:t>Tamar.Dworkin@mcpsmd.net</w:t>
      </w:r>
    </w:p>
    <w:p w14:paraId="5A671080" w14:textId="77777777" w:rsidR="0085591B" w:rsidRDefault="0085591B" w:rsidP="002E1F67">
      <w:pPr>
        <w:spacing w:after="0"/>
      </w:pPr>
      <w:r>
        <w:t>Tamarsplace@gmail.com</w:t>
      </w:r>
    </w:p>
    <w:p w14:paraId="3EF0E274" w14:textId="77777777" w:rsidR="0085591B" w:rsidRDefault="0085591B" w:rsidP="002E1F67">
      <w:r>
        <w:t>June 29, 2025</w:t>
      </w:r>
    </w:p>
    <w:p w14:paraId="3A2C61D2" w14:textId="77777777" w:rsidR="0085591B" w:rsidRDefault="0085591B" w:rsidP="002E1F67">
      <w:r>
        <w:t xml:space="preserve">TO: </w:t>
      </w:r>
      <w:r>
        <w:rPr>
          <w:noProof/>
        </w:rPr>
        <w:t>Erin_L_Martin@mcpsmd.org</w:t>
      </w:r>
      <w:r>
        <w:rPr>
          <w:noProof/>
        </w:rPr>
        <w:br/>
        <w:t>RE: Applicant for ELD &amp; Social Studies position&lt;s&gt;</w:t>
      </w:r>
    </w:p>
    <w:p w14:paraId="53B17B6C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Erin L. Martin</w:t>
      </w:r>
      <w:r>
        <w:t>,</w:t>
      </w:r>
    </w:p>
    <w:p w14:paraId="5AD8B8AC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Takoma Park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4731818A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514369EB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2432D98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638F62A" w14:textId="77777777" w:rsidR="0085591B" w:rsidRDefault="0085591B" w:rsidP="002E1F67">
      <w:pPr>
        <w:spacing w:after="0"/>
      </w:pPr>
      <w:r>
        <w:t>Sincerely,</w:t>
      </w:r>
    </w:p>
    <w:p w14:paraId="524869D8" w14:textId="77777777" w:rsidR="0085591B" w:rsidRDefault="0085591B" w:rsidP="002E1F67">
      <w:pPr>
        <w:spacing w:after="0"/>
      </w:pPr>
      <w:r>
        <w:t>Tamar Dworkin</w:t>
      </w:r>
    </w:p>
    <w:p w14:paraId="3F117356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B828B5A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lastRenderedPageBreak/>
        <w:t>Tamar Dworkin</w:t>
      </w:r>
    </w:p>
    <w:p w14:paraId="7A28BEC1" w14:textId="77777777" w:rsidR="0085591B" w:rsidRDefault="0085591B" w:rsidP="002E1F67">
      <w:pPr>
        <w:spacing w:after="0"/>
      </w:pPr>
      <w:r>
        <w:t>10142 Shelldrake Circle</w:t>
      </w:r>
    </w:p>
    <w:p w14:paraId="082AE1C3" w14:textId="77777777" w:rsidR="0085591B" w:rsidRDefault="0085591B" w:rsidP="002E1F67">
      <w:pPr>
        <w:spacing w:after="0"/>
      </w:pPr>
      <w:r>
        <w:t>Damascus, MD 20872</w:t>
      </w:r>
    </w:p>
    <w:p w14:paraId="70239BD3" w14:textId="77777777" w:rsidR="0085591B" w:rsidRDefault="0085591B" w:rsidP="002E1F67">
      <w:pPr>
        <w:spacing w:after="0"/>
      </w:pPr>
      <w:r>
        <w:t>P# 301-529-6458</w:t>
      </w:r>
    </w:p>
    <w:p w14:paraId="211DF161" w14:textId="77777777" w:rsidR="0085591B" w:rsidRDefault="0085591B" w:rsidP="002E1F67">
      <w:pPr>
        <w:spacing w:after="0"/>
      </w:pPr>
      <w:r>
        <w:t>Tamar.Dworkin@mcpsmd.net</w:t>
      </w:r>
    </w:p>
    <w:p w14:paraId="14C1D64E" w14:textId="77777777" w:rsidR="0085591B" w:rsidRDefault="0085591B" w:rsidP="002E1F67">
      <w:pPr>
        <w:spacing w:after="0"/>
      </w:pPr>
      <w:r>
        <w:t>Tamarsplace@gmail.com</w:t>
      </w:r>
    </w:p>
    <w:p w14:paraId="6B472D6C" w14:textId="77777777" w:rsidR="0085591B" w:rsidRDefault="0085591B" w:rsidP="002E1F67">
      <w:r>
        <w:t>June 29, 2025</w:t>
      </w:r>
    </w:p>
    <w:p w14:paraId="24A68631" w14:textId="77777777" w:rsidR="0085591B" w:rsidRDefault="0085591B" w:rsidP="002E1F67">
      <w:r>
        <w:t xml:space="preserve">TO: </w:t>
      </w:r>
      <w:r>
        <w:rPr>
          <w:noProof/>
        </w:rPr>
        <w:t>Barbara_M_Escobar@mcpsmd.org</w:t>
      </w:r>
      <w:r>
        <w:rPr>
          <w:noProof/>
        </w:rPr>
        <w:br/>
        <w:t>RE: Applicant for World Studies Teacher &amp; ELD position&lt;s&gt;</w:t>
      </w:r>
    </w:p>
    <w:p w14:paraId="2376C651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Barbara M. Escobar</w:t>
      </w:r>
      <w:r>
        <w:t>,</w:t>
      </w:r>
    </w:p>
    <w:p w14:paraId="1EA2D3F7" w14:textId="77777777" w:rsidR="0085591B" w:rsidRDefault="0085591B" w:rsidP="002E1F67">
      <w:r>
        <w:t>I am writing to express my strong interest in the [</w:t>
      </w:r>
      <w:r>
        <w:rPr>
          <w:noProof/>
        </w:rPr>
        <w:t>World Studies Teacher &amp; ELD</w:t>
      </w:r>
      <w:r>
        <w:t xml:space="preserve">] position&lt;s&gt; at </w:t>
      </w:r>
      <w:r>
        <w:rPr>
          <w:noProof/>
        </w:rPr>
        <w:t>Neelsville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67AA6998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FA1D546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4E7F84DE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D191976" w14:textId="77777777" w:rsidR="0085591B" w:rsidRDefault="0085591B" w:rsidP="002E1F67">
      <w:pPr>
        <w:spacing w:after="0"/>
      </w:pPr>
      <w:r>
        <w:t>Sincerely,</w:t>
      </w:r>
    </w:p>
    <w:p w14:paraId="16F26B0F" w14:textId="77777777" w:rsidR="0085591B" w:rsidRDefault="0085591B" w:rsidP="002E1F67">
      <w:pPr>
        <w:spacing w:after="0"/>
      </w:pPr>
      <w:r>
        <w:t>Tamar Dworkin</w:t>
      </w:r>
    </w:p>
    <w:p w14:paraId="6D01D1D9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79DC62E5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16CAEF25" w14:textId="77777777" w:rsidR="0085591B" w:rsidRDefault="0085591B" w:rsidP="002E1F67">
      <w:pPr>
        <w:spacing w:after="0"/>
      </w:pPr>
      <w:r>
        <w:t>10142 Shelldrake Circle</w:t>
      </w:r>
    </w:p>
    <w:p w14:paraId="02450CFA" w14:textId="77777777" w:rsidR="0085591B" w:rsidRDefault="0085591B" w:rsidP="002E1F67">
      <w:pPr>
        <w:spacing w:after="0"/>
      </w:pPr>
      <w:r>
        <w:t>Damascus, MD 20872</w:t>
      </w:r>
    </w:p>
    <w:p w14:paraId="2E0F7E94" w14:textId="77777777" w:rsidR="0085591B" w:rsidRDefault="0085591B" w:rsidP="002E1F67">
      <w:pPr>
        <w:spacing w:after="0"/>
      </w:pPr>
      <w:r>
        <w:t>P# 301-529-6458</w:t>
      </w:r>
    </w:p>
    <w:p w14:paraId="2377D09B" w14:textId="77777777" w:rsidR="0085591B" w:rsidRDefault="0085591B" w:rsidP="002E1F67">
      <w:pPr>
        <w:spacing w:after="0"/>
      </w:pPr>
      <w:r>
        <w:t>Tamar.Dworkin@mcpsmd.net</w:t>
      </w:r>
    </w:p>
    <w:p w14:paraId="468A96CF" w14:textId="77777777" w:rsidR="0085591B" w:rsidRDefault="0085591B" w:rsidP="002E1F67">
      <w:pPr>
        <w:spacing w:after="0"/>
      </w:pPr>
      <w:r>
        <w:t>Tamarsplace@gmail.com</w:t>
      </w:r>
    </w:p>
    <w:p w14:paraId="4DC86E7F" w14:textId="77777777" w:rsidR="0085591B" w:rsidRDefault="0085591B" w:rsidP="002E1F67">
      <w:r>
        <w:t>June 29, 2025</w:t>
      </w:r>
    </w:p>
    <w:p w14:paraId="1D43DC2D" w14:textId="77777777" w:rsidR="0085591B" w:rsidRDefault="0085591B" w:rsidP="002E1F67">
      <w:r>
        <w:t xml:space="preserve">TO: </w:t>
      </w:r>
      <w:r>
        <w:rPr>
          <w:noProof/>
        </w:rPr>
        <w:t>Shelton_Mooney@mcpsmd.org</w:t>
      </w:r>
      <w:r>
        <w:rPr>
          <w:noProof/>
        </w:rPr>
        <w:br/>
        <w:t>RE: Applicant for ELD &amp; Social Studies position&lt;s&gt;</w:t>
      </w:r>
    </w:p>
    <w:p w14:paraId="4F625C40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helton L. Mooney</w:t>
      </w:r>
      <w:r>
        <w:t>,</w:t>
      </w:r>
    </w:p>
    <w:p w14:paraId="0B79DC0B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Bethesda-Chevy Chase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5CFB4ED6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00C5477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64112235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05A4850" w14:textId="77777777" w:rsidR="0085591B" w:rsidRDefault="0085591B" w:rsidP="002E1F67">
      <w:pPr>
        <w:spacing w:after="0"/>
      </w:pPr>
      <w:r>
        <w:t>Sincerely,</w:t>
      </w:r>
    </w:p>
    <w:p w14:paraId="2294DE9C" w14:textId="77777777" w:rsidR="0085591B" w:rsidRDefault="0085591B" w:rsidP="002E1F67">
      <w:pPr>
        <w:spacing w:after="0"/>
      </w:pPr>
      <w:r>
        <w:t>Tamar Dworkin</w:t>
      </w:r>
    </w:p>
    <w:p w14:paraId="442CCD55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05CE02C2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B4C8DE3" w14:textId="77777777" w:rsidR="0085591B" w:rsidRDefault="0085591B" w:rsidP="002E1F67">
      <w:pPr>
        <w:spacing w:after="0"/>
      </w:pPr>
      <w:r>
        <w:t>10142 Shelldrake Circle</w:t>
      </w:r>
    </w:p>
    <w:p w14:paraId="52EC2D42" w14:textId="77777777" w:rsidR="0085591B" w:rsidRDefault="0085591B" w:rsidP="002E1F67">
      <w:pPr>
        <w:spacing w:after="0"/>
      </w:pPr>
      <w:r>
        <w:t>Damascus, MD 20872</w:t>
      </w:r>
    </w:p>
    <w:p w14:paraId="4991171D" w14:textId="77777777" w:rsidR="0085591B" w:rsidRDefault="0085591B" w:rsidP="002E1F67">
      <w:pPr>
        <w:spacing w:after="0"/>
      </w:pPr>
      <w:r>
        <w:t>P# 301-529-6458</w:t>
      </w:r>
    </w:p>
    <w:p w14:paraId="5E30A114" w14:textId="77777777" w:rsidR="0085591B" w:rsidRDefault="0085591B" w:rsidP="002E1F67">
      <w:pPr>
        <w:spacing w:after="0"/>
      </w:pPr>
      <w:r>
        <w:t>Tamar.Dworkin@mcpsmd.net</w:t>
      </w:r>
    </w:p>
    <w:p w14:paraId="0AA06B8A" w14:textId="77777777" w:rsidR="0085591B" w:rsidRDefault="0085591B" w:rsidP="002E1F67">
      <w:pPr>
        <w:spacing w:after="0"/>
      </w:pPr>
      <w:r>
        <w:t>Tamarsplace@gmail.com</w:t>
      </w:r>
    </w:p>
    <w:p w14:paraId="474A367E" w14:textId="77777777" w:rsidR="0085591B" w:rsidRDefault="0085591B" w:rsidP="002E1F67">
      <w:r>
        <w:t>June 29, 2025</w:t>
      </w:r>
    </w:p>
    <w:p w14:paraId="051963CE" w14:textId="77777777" w:rsidR="0085591B" w:rsidRDefault="0085591B" w:rsidP="002E1F67">
      <w:r>
        <w:t xml:space="preserve">TO: </w:t>
      </w:r>
      <w:r>
        <w:rPr>
          <w:noProof/>
        </w:rPr>
        <w:t>Mark_Brown@mcpsmd.org</w:t>
      </w:r>
      <w:r>
        <w:rPr>
          <w:noProof/>
        </w:rPr>
        <w:br/>
        <w:t>RE: Applicant for ELD &amp; Social Studies position&lt;s&gt;</w:t>
      </w:r>
    </w:p>
    <w:p w14:paraId="3A169C1F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Mark Brown</w:t>
      </w:r>
      <w:r>
        <w:t>,</w:t>
      </w:r>
    </w:p>
    <w:p w14:paraId="10701347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Albert Einstein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6A03F3E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CA70D0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6FACC2A0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51B36D95" w14:textId="77777777" w:rsidR="0085591B" w:rsidRDefault="0085591B" w:rsidP="002E1F67">
      <w:pPr>
        <w:spacing w:after="0"/>
      </w:pPr>
      <w:r>
        <w:t>Sincerely,</w:t>
      </w:r>
    </w:p>
    <w:p w14:paraId="6B7FD7E6" w14:textId="77777777" w:rsidR="0085591B" w:rsidRDefault="0085591B" w:rsidP="002E1F67">
      <w:pPr>
        <w:spacing w:after="0"/>
      </w:pPr>
      <w:r>
        <w:t>Tamar Dworkin</w:t>
      </w:r>
    </w:p>
    <w:p w14:paraId="228A8C8A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83E58E2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AE4AC45" w14:textId="77777777" w:rsidR="0085591B" w:rsidRDefault="0085591B" w:rsidP="002E1F67">
      <w:pPr>
        <w:spacing w:after="0"/>
      </w:pPr>
      <w:r>
        <w:t>10142 Shelldrake Circle</w:t>
      </w:r>
    </w:p>
    <w:p w14:paraId="41B1A88F" w14:textId="77777777" w:rsidR="0085591B" w:rsidRDefault="0085591B" w:rsidP="002E1F67">
      <w:pPr>
        <w:spacing w:after="0"/>
      </w:pPr>
      <w:r>
        <w:t>Damascus, MD 20872</w:t>
      </w:r>
    </w:p>
    <w:p w14:paraId="579C5974" w14:textId="77777777" w:rsidR="0085591B" w:rsidRDefault="0085591B" w:rsidP="002E1F67">
      <w:pPr>
        <w:spacing w:after="0"/>
      </w:pPr>
      <w:r>
        <w:t>P# 301-529-6458</w:t>
      </w:r>
    </w:p>
    <w:p w14:paraId="24209960" w14:textId="77777777" w:rsidR="0085591B" w:rsidRDefault="0085591B" w:rsidP="002E1F67">
      <w:pPr>
        <w:spacing w:after="0"/>
      </w:pPr>
      <w:r>
        <w:t>Tamar.Dworkin@mcpsmd.net</w:t>
      </w:r>
    </w:p>
    <w:p w14:paraId="11A8B060" w14:textId="77777777" w:rsidR="0085591B" w:rsidRDefault="0085591B" w:rsidP="002E1F67">
      <w:pPr>
        <w:spacing w:after="0"/>
      </w:pPr>
      <w:r>
        <w:t>Tamarsplace@gmail.com</w:t>
      </w:r>
    </w:p>
    <w:p w14:paraId="0F8304B5" w14:textId="77777777" w:rsidR="0085591B" w:rsidRDefault="0085591B" w:rsidP="002E1F67">
      <w:r>
        <w:t>June 29, 2025</w:t>
      </w:r>
    </w:p>
    <w:p w14:paraId="30583F37" w14:textId="77777777" w:rsidR="0085591B" w:rsidRDefault="0085591B" w:rsidP="002E1F67">
      <w:r>
        <w:t xml:space="preserve">TO: </w:t>
      </w:r>
      <w:r>
        <w:rPr>
          <w:noProof/>
        </w:rPr>
        <w:t>Heidi_L_Slatcoff@mcpsmd.org</w:t>
      </w:r>
      <w:r>
        <w:rPr>
          <w:noProof/>
        </w:rPr>
        <w:br/>
        <w:t>RE: Applicant for Level 1 - Alternative Programs/ELD &amp; Social Studies position&lt;s&gt;</w:t>
      </w:r>
    </w:p>
    <w:p w14:paraId="447DE1F1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Heidi L. Slatcoff</w:t>
      </w:r>
      <w:r>
        <w:t>,</w:t>
      </w:r>
    </w:p>
    <w:p w14:paraId="2C51C6E6" w14:textId="77777777" w:rsidR="0085591B" w:rsidRDefault="0085591B" w:rsidP="002E1F67">
      <w:r>
        <w:t>I am writing to express my strong interest in the [</w:t>
      </w:r>
      <w:r>
        <w:rPr>
          <w:noProof/>
        </w:rPr>
        <w:t>Level 1 - Alternative Programs/ELD &amp; Social Studies</w:t>
      </w:r>
      <w:r>
        <w:t xml:space="preserve">] position&lt;s&gt; at </w:t>
      </w:r>
      <w:r>
        <w:rPr>
          <w:noProof/>
        </w:rPr>
        <w:t>Earle B. Wood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5848320E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4B52E62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15C143A4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24C9C7B" w14:textId="77777777" w:rsidR="0085591B" w:rsidRDefault="0085591B" w:rsidP="002E1F67">
      <w:pPr>
        <w:spacing w:after="0"/>
      </w:pPr>
      <w:r>
        <w:t>Sincerely,</w:t>
      </w:r>
    </w:p>
    <w:p w14:paraId="401BF379" w14:textId="77777777" w:rsidR="0085591B" w:rsidRDefault="0085591B" w:rsidP="002E1F67">
      <w:pPr>
        <w:spacing w:after="0"/>
      </w:pPr>
      <w:r>
        <w:t>Tamar Dworkin</w:t>
      </w:r>
    </w:p>
    <w:p w14:paraId="0B584C2A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556EAD9D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12074F62" w14:textId="77777777" w:rsidR="0085591B" w:rsidRDefault="0085591B" w:rsidP="002E1F67">
      <w:pPr>
        <w:spacing w:after="0"/>
      </w:pPr>
      <w:r>
        <w:t>10142 Shelldrake Circle</w:t>
      </w:r>
    </w:p>
    <w:p w14:paraId="3D7D12EE" w14:textId="77777777" w:rsidR="0085591B" w:rsidRDefault="0085591B" w:rsidP="002E1F67">
      <w:pPr>
        <w:spacing w:after="0"/>
      </w:pPr>
      <w:r>
        <w:t>Damascus, MD 20872</w:t>
      </w:r>
    </w:p>
    <w:p w14:paraId="024C1460" w14:textId="77777777" w:rsidR="0085591B" w:rsidRDefault="0085591B" w:rsidP="002E1F67">
      <w:pPr>
        <w:spacing w:after="0"/>
      </w:pPr>
      <w:r>
        <w:t>P# 301-529-6458</w:t>
      </w:r>
    </w:p>
    <w:p w14:paraId="3BB6472B" w14:textId="77777777" w:rsidR="0085591B" w:rsidRDefault="0085591B" w:rsidP="002E1F67">
      <w:pPr>
        <w:spacing w:after="0"/>
      </w:pPr>
      <w:r>
        <w:t>Tamar.Dworkin@mcpsmd.net</w:t>
      </w:r>
    </w:p>
    <w:p w14:paraId="5AD5217A" w14:textId="77777777" w:rsidR="0085591B" w:rsidRDefault="0085591B" w:rsidP="002E1F67">
      <w:pPr>
        <w:spacing w:after="0"/>
      </w:pPr>
      <w:r>
        <w:t>Tamarsplace@gmail.com</w:t>
      </w:r>
    </w:p>
    <w:p w14:paraId="3D722288" w14:textId="77777777" w:rsidR="0085591B" w:rsidRDefault="0085591B" w:rsidP="002E1F67">
      <w:r>
        <w:t>June 29, 2025</w:t>
      </w:r>
    </w:p>
    <w:p w14:paraId="5EA393BF" w14:textId="77777777" w:rsidR="0085591B" w:rsidRDefault="0085591B" w:rsidP="002E1F67">
      <w:r>
        <w:t xml:space="preserve">TO: </w:t>
      </w:r>
      <w:r>
        <w:rPr>
          <w:noProof/>
        </w:rPr>
        <w:t>Sofia_M_Grant-Dewitt@mcpsmd.org</w:t>
      </w:r>
      <w:r>
        <w:rPr>
          <w:noProof/>
        </w:rPr>
        <w:br/>
        <w:t>RE: Applicant for ELD &amp; Social Studies position&lt;s&gt;</w:t>
      </w:r>
    </w:p>
    <w:p w14:paraId="4467E625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ofia M. Grant-Dewitt</w:t>
      </w:r>
      <w:r>
        <w:t>,</w:t>
      </w:r>
    </w:p>
    <w:p w14:paraId="60F4F886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Gaithersburg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0EF19C7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5FBCACC0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643C2A33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32BC84E" w14:textId="77777777" w:rsidR="0085591B" w:rsidRDefault="0085591B" w:rsidP="002E1F67">
      <w:pPr>
        <w:spacing w:after="0"/>
      </w:pPr>
      <w:r>
        <w:t>Sincerely,</w:t>
      </w:r>
    </w:p>
    <w:p w14:paraId="71B05A1C" w14:textId="77777777" w:rsidR="0085591B" w:rsidRDefault="0085591B" w:rsidP="002E1F67">
      <w:pPr>
        <w:spacing w:after="0"/>
      </w:pPr>
      <w:r>
        <w:t>Tamar Dworkin</w:t>
      </w:r>
    </w:p>
    <w:p w14:paraId="157DD517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764A302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ACE3A6E" w14:textId="77777777" w:rsidR="0085591B" w:rsidRDefault="0085591B" w:rsidP="002E1F67">
      <w:pPr>
        <w:spacing w:after="0"/>
      </w:pPr>
      <w:r>
        <w:t>10142 Shelldrake Circle</w:t>
      </w:r>
    </w:p>
    <w:p w14:paraId="24A43201" w14:textId="77777777" w:rsidR="0085591B" w:rsidRDefault="0085591B" w:rsidP="002E1F67">
      <w:pPr>
        <w:spacing w:after="0"/>
      </w:pPr>
      <w:r>
        <w:t>Damascus, MD 20872</w:t>
      </w:r>
    </w:p>
    <w:p w14:paraId="4A1F1200" w14:textId="77777777" w:rsidR="0085591B" w:rsidRDefault="0085591B" w:rsidP="002E1F67">
      <w:pPr>
        <w:spacing w:after="0"/>
      </w:pPr>
      <w:r>
        <w:t>P# 301-529-6458</w:t>
      </w:r>
    </w:p>
    <w:p w14:paraId="25026856" w14:textId="77777777" w:rsidR="0085591B" w:rsidRDefault="0085591B" w:rsidP="002E1F67">
      <w:pPr>
        <w:spacing w:after="0"/>
      </w:pPr>
      <w:r>
        <w:t>Tamar.Dworkin@mcpsmd.net</w:t>
      </w:r>
    </w:p>
    <w:p w14:paraId="68697904" w14:textId="77777777" w:rsidR="0085591B" w:rsidRDefault="0085591B" w:rsidP="002E1F67">
      <w:pPr>
        <w:spacing w:after="0"/>
      </w:pPr>
      <w:r>
        <w:t>Tamarsplace@gmail.com</w:t>
      </w:r>
    </w:p>
    <w:p w14:paraId="31547D20" w14:textId="77777777" w:rsidR="0085591B" w:rsidRDefault="0085591B" w:rsidP="002E1F67">
      <w:r>
        <w:t>June 29, 2025</w:t>
      </w:r>
    </w:p>
    <w:p w14:paraId="1150F2F8" w14:textId="77777777" w:rsidR="0085591B" w:rsidRDefault="0085591B" w:rsidP="002E1F67">
      <w:r>
        <w:t xml:space="preserve">TO: </w:t>
      </w:r>
      <w:r>
        <w:rPr>
          <w:noProof/>
        </w:rPr>
        <w:t>Brittany_T_Love-Campbell@mcpsmd.org</w:t>
      </w:r>
      <w:r>
        <w:rPr>
          <w:noProof/>
        </w:rPr>
        <w:br/>
        <w:t>RE: Applicant for Social Studies position&lt;s&gt;</w:t>
      </w:r>
    </w:p>
    <w:p w14:paraId="6985CC5D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Brittany T. Love-Campbell</w:t>
      </w:r>
      <w:r>
        <w:t>,</w:t>
      </w:r>
    </w:p>
    <w:p w14:paraId="4CFDF56F" w14:textId="77777777" w:rsidR="0085591B" w:rsidRDefault="0085591B" w:rsidP="002E1F67">
      <w:r>
        <w:t>I am writing to express my strong interest in the [</w:t>
      </w:r>
      <w:r>
        <w:rPr>
          <w:noProof/>
        </w:rPr>
        <w:t>Social Studies</w:t>
      </w:r>
      <w:r>
        <w:t xml:space="preserve">] position&lt;s&gt; at </w:t>
      </w:r>
      <w:r>
        <w:rPr>
          <w:noProof/>
        </w:rPr>
        <w:t>Gaithersburg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45BD8182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21E3E6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D4DD283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1D91A92F" w14:textId="77777777" w:rsidR="0085591B" w:rsidRDefault="0085591B" w:rsidP="002E1F67">
      <w:pPr>
        <w:spacing w:after="0"/>
      </w:pPr>
      <w:r>
        <w:t>Sincerely,</w:t>
      </w:r>
    </w:p>
    <w:p w14:paraId="78142F63" w14:textId="77777777" w:rsidR="0085591B" w:rsidRDefault="0085591B" w:rsidP="002E1F67">
      <w:pPr>
        <w:spacing w:after="0"/>
      </w:pPr>
      <w:r>
        <w:t>Tamar Dworkin</w:t>
      </w:r>
    </w:p>
    <w:p w14:paraId="396AD576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528BEA4E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5CA89564" w14:textId="77777777" w:rsidR="0085591B" w:rsidRDefault="0085591B" w:rsidP="002E1F67">
      <w:pPr>
        <w:spacing w:after="0"/>
      </w:pPr>
      <w:r>
        <w:t>10142 Shelldrake Circle</w:t>
      </w:r>
    </w:p>
    <w:p w14:paraId="4A77FC1D" w14:textId="77777777" w:rsidR="0085591B" w:rsidRDefault="0085591B" w:rsidP="002E1F67">
      <w:pPr>
        <w:spacing w:after="0"/>
      </w:pPr>
      <w:r>
        <w:t>Damascus, MD 20872</w:t>
      </w:r>
    </w:p>
    <w:p w14:paraId="780FB5C1" w14:textId="77777777" w:rsidR="0085591B" w:rsidRDefault="0085591B" w:rsidP="002E1F67">
      <w:pPr>
        <w:spacing w:after="0"/>
      </w:pPr>
      <w:r>
        <w:t>P# 301-529-6458</w:t>
      </w:r>
    </w:p>
    <w:p w14:paraId="0DBCA96C" w14:textId="77777777" w:rsidR="0085591B" w:rsidRDefault="0085591B" w:rsidP="002E1F67">
      <w:pPr>
        <w:spacing w:after="0"/>
      </w:pPr>
      <w:r>
        <w:t>Tamar.Dworkin@mcpsmd.net</w:t>
      </w:r>
    </w:p>
    <w:p w14:paraId="19BC54E6" w14:textId="77777777" w:rsidR="0085591B" w:rsidRDefault="0085591B" w:rsidP="002E1F67">
      <w:pPr>
        <w:spacing w:after="0"/>
      </w:pPr>
      <w:r>
        <w:t>Tamarsplace@gmail.com</w:t>
      </w:r>
    </w:p>
    <w:p w14:paraId="6911CC07" w14:textId="77777777" w:rsidR="0085591B" w:rsidRDefault="0085591B" w:rsidP="002E1F67">
      <w:r>
        <w:t>June 29, 2025</w:t>
      </w:r>
    </w:p>
    <w:p w14:paraId="6ACD0587" w14:textId="77777777" w:rsidR="0085591B" w:rsidRDefault="0085591B" w:rsidP="002E1F67">
      <w:r>
        <w:t xml:space="preserve">TO: </w:t>
      </w:r>
      <w:r>
        <w:rPr>
          <w:noProof/>
        </w:rPr>
        <w:t>Pamela_W_Krawczel@mcpsmd.org</w:t>
      </w:r>
      <w:r>
        <w:rPr>
          <w:noProof/>
        </w:rPr>
        <w:br/>
        <w:t>RE: Applicant for Social Studies &amp; ELD position&lt;s&gt;</w:t>
      </w:r>
    </w:p>
    <w:p w14:paraId="5659F5D7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Pamela W. Krawczel</w:t>
      </w:r>
      <w:r>
        <w:t>,</w:t>
      </w:r>
    </w:p>
    <w:p w14:paraId="5439253A" w14:textId="77777777" w:rsidR="0085591B" w:rsidRDefault="0085591B" w:rsidP="002E1F67">
      <w:r>
        <w:t>I am writing to express my strong interest in the [</w:t>
      </w:r>
      <w:r>
        <w:rPr>
          <w:noProof/>
        </w:rPr>
        <w:t>Social Studies &amp; ELD</w:t>
      </w:r>
      <w:r>
        <w:t xml:space="preserve">] position&lt;s&gt; at </w:t>
      </w:r>
      <w:r>
        <w:rPr>
          <w:noProof/>
        </w:rPr>
        <w:t>Wheaton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F560008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14C0435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C4A1BCE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2196A4E" w14:textId="77777777" w:rsidR="0085591B" w:rsidRDefault="0085591B" w:rsidP="002E1F67">
      <w:pPr>
        <w:spacing w:after="0"/>
      </w:pPr>
      <w:r>
        <w:t>Sincerely,</w:t>
      </w:r>
    </w:p>
    <w:p w14:paraId="140FFC38" w14:textId="77777777" w:rsidR="0085591B" w:rsidRDefault="0085591B" w:rsidP="002E1F67">
      <w:pPr>
        <w:spacing w:after="0"/>
      </w:pPr>
      <w:r>
        <w:t>Tamar Dworkin</w:t>
      </w:r>
    </w:p>
    <w:p w14:paraId="444BA791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25683A7F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A98E54B" w14:textId="77777777" w:rsidR="0085591B" w:rsidRDefault="0085591B" w:rsidP="002E1F67">
      <w:pPr>
        <w:spacing w:after="0"/>
      </w:pPr>
      <w:r>
        <w:t>10142 Shelldrake Circle</w:t>
      </w:r>
    </w:p>
    <w:p w14:paraId="46A128D7" w14:textId="77777777" w:rsidR="0085591B" w:rsidRDefault="0085591B" w:rsidP="002E1F67">
      <w:pPr>
        <w:spacing w:after="0"/>
      </w:pPr>
      <w:r>
        <w:t>Damascus, MD 20872</w:t>
      </w:r>
    </w:p>
    <w:p w14:paraId="2FA89B98" w14:textId="77777777" w:rsidR="0085591B" w:rsidRDefault="0085591B" w:rsidP="002E1F67">
      <w:pPr>
        <w:spacing w:after="0"/>
      </w:pPr>
      <w:r>
        <w:t>P# 301-529-6458</w:t>
      </w:r>
    </w:p>
    <w:p w14:paraId="7265E7BD" w14:textId="77777777" w:rsidR="0085591B" w:rsidRDefault="0085591B" w:rsidP="002E1F67">
      <w:pPr>
        <w:spacing w:after="0"/>
      </w:pPr>
      <w:r>
        <w:t>Tamar.Dworkin@mcpsmd.net</w:t>
      </w:r>
    </w:p>
    <w:p w14:paraId="4A782F7A" w14:textId="77777777" w:rsidR="0085591B" w:rsidRDefault="0085591B" w:rsidP="002E1F67">
      <w:pPr>
        <w:spacing w:after="0"/>
      </w:pPr>
      <w:r>
        <w:t>Tamarsplace@gmail.com</w:t>
      </w:r>
    </w:p>
    <w:p w14:paraId="7FC231DC" w14:textId="77777777" w:rsidR="0085591B" w:rsidRDefault="0085591B" w:rsidP="002E1F67">
      <w:r>
        <w:t>June 29, 2025</w:t>
      </w:r>
    </w:p>
    <w:p w14:paraId="57FFBD41" w14:textId="77777777" w:rsidR="0085591B" w:rsidRDefault="0085591B" w:rsidP="002E1F67">
      <w:r>
        <w:t xml:space="preserve">TO: </w:t>
      </w:r>
      <w:r>
        <w:rPr>
          <w:noProof/>
        </w:rPr>
        <w:t>Patrick_Bilock@mcpsmd.org</w:t>
      </w:r>
      <w:r>
        <w:rPr>
          <w:noProof/>
        </w:rPr>
        <w:br/>
        <w:t>RE: Applicant for ELO ATSI MS - Elective Teacher position&lt;s&gt;</w:t>
      </w:r>
    </w:p>
    <w:p w14:paraId="090C5C08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Patrick H. Bilock</w:t>
      </w:r>
      <w:r>
        <w:t>,</w:t>
      </w:r>
    </w:p>
    <w:p w14:paraId="3A334439" w14:textId="77777777" w:rsidR="0085591B" w:rsidRDefault="0085591B" w:rsidP="002E1F67">
      <w:r>
        <w:t>I am writing to express my strong interest in the [</w:t>
      </w:r>
      <w:r>
        <w:rPr>
          <w:noProof/>
        </w:rPr>
        <w:t>ELO ATSI MS - Elective Teacher</w:t>
      </w:r>
      <w:r>
        <w:t xml:space="preserve">] position&lt;s&gt; at </w:t>
      </w:r>
      <w:r>
        <w:rPr>
          <w:noProof/>
        </w:rPr>
        <w:t>Silver Spring International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5BCD03B7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314687B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0F93132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12E0FDF8" w14:textId="77777777" w:rsidR="0085591B" w:rsidRDefault="0085591B" w:rsidP="002E1F67">
      <w:pPr>
        <w:spacing w:after="0"/>
      </w:pPr>
      <w:r>
        <w:t>Sincerely,</w:t>
      </w:r>
    </w:p>
    <w:p w14:paraId="5C7BCC6A" w14:textId="77777777" w:rsidR="0085591B" w:rsidRDefault="0085591B" w:rsidP="002E1F67">
      <w:pPr>
        <w:spacing w:after="0"/>
      </w:pPr>
      <w:r>
        <w:t>Tamar Dworkin</w:t>
      </w:r>
    </w:p>
    <w:p w14:paraId="145DD6A0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EFF82FA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5B509C44" w14:textId="77777777" w:rsidR="0085591B" w:rsidRDefault="0085591B" w:rsidP="002E1F67">
      <w:pPr>
        <w:spacing w:after="0"/>
      </w:pPr>
      <w:r>
        <w:t>10142 Shelldrake Circle</w:t>
      </w:r>
    </w:p>
    <w:p w14:paraId="3E87C8D3" w14:textId="77777777" w:rsidR="0085591B" w:rsidRDefault="0085591B" w:rsidP="002E1F67">
      <w:pPr>
        <w:spacing w:after="0"/>
      </w:pPr>
      <w:r>
        <w:t>Damascus, MD 20872</w:t>
      </w:r>
    </w:p>
    <w:p w14:paraId="7A30249C" w14:textId="77777777" w:rsidR="0085591B" w:rsidRDefault="0085591B" w:rsidP="002E1F67">
      <w:pPr>
        <w:spacing w:after="0"/>
      </w:pPr>
      <w:r>
        <w:t>P# 301-529-6458</w:t>
      </w:r>
    </w:p>
    <w:p w14:paraId="23F96C56" w14:textId="77777777" w:rsidR="0085591B" w:rsidRDefault="0085591B" w:rsidP="002E1F67">
      <w:pPr>
        <w:spacing w:after="0"/>
      </w:pPr>
      <w:r>
        <w:t>Tamar.Dworkin@mcpsmd.net</w:t>
      </w:r>
    </w:p>
    <w:p w14:paraId="32BDD5DE" w14:textId="77777777" w:rsidR="0085591B" w:rsidRDefault="0085591B" w:rsidP="002E1F67">
      <w:pPr>
        <w:spacing w:after="0"/>
      </w:pPr>
      <w:r>
        <w:t>Tamarsplace@gmail.com</w:t>
      </w:r>
    </w:p>
    <w:p w14:paraId="37C26916" w14:textId="77777777" w:rsidR="0085591B" w:rsidRDefault="0085591B" w:rsidP="002E1F67">
      <w:r>
        <w:t>June 29, 2025</w:t>
      </w:r>
    </w:p>
    <w:p w14:paraId="384636C0" w14:textId="77777777" w:rsidR="0085591B" w:rsidRDefault="0085591B" w:rsidP="002E1F67">
      <w:r>
        <w:t xml:space="preserve">TO: </w:t>
      </w:r>
      <w:r>
        <w:rPr>
          <w:noProof/>
        </w:rPr>
        <w:t>Kerry_Highsmith@mcpsmd.org</w:t>
      </w:r>
      <w:r>
        <w:rPr>
          <w:noProof/>
        </w:rPr>
        <w:br/>
        <w:t>RE: Applicant for ELD &amp; Social Studies position&lt;s&gt;</w:t>
      </w:r>
    </w:p>
    <w:p w14:paraId="78AF41B5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Kerry Highsmith</w:t>
      </w:r>
      <w:r>
        <w:t>,</w:t>
      </w:r>
    </w:p>
    <w:p w14:paraId="7678B469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Odessa Shanno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0FAE237F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269482A6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A64E708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BFFF7BE" w14:textId="77777777" w:rsidR="0085591B" w:rsidRDefault="0085591B" w:rsidP="002E1F67">
      <w:pPr>
        <w:spacing w:after="0"/>
      </w:pPr>
      <w:r>
        <w:t>Sincerely,</w:t>
      </w:r>
    </w:p>
    <w:p w14:paraId="25D02C0F" w14:textId="77777777" w:rsidR="0085591B" w:rsidRDefault="0085591B" w:rsidP="002E1F67">
      <w:pPr>
        <w:spacing w:after="0"/>
      </w:pPr>
      <w:r>
        <w:t>Tamar Dworkin</w:t>
      </w:r>
    </w:p>
    <w:p w14:paraId="3E3714FD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22D0A12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74E83E69" w14:textId="77777777" w:rsidR="0085591B" w:rsidRDefault="0085591B" w:rsidP="002E1F67">
      <w:pPr>
        <w:spacing w:after="0"/>
      </w:pPr>
      <w:r>
        <w:t>10142 Shelldrake Circle</w:t>
      </w:r>
    </w:p>
    <w:p w14:paraId="0CAF353D" w14:textId="77777777" w:rsidR="0085591B" w:rsidRDefault="0085591B" w:rsidP="002E1F67">
      <w:pPr>
        <w:spacing w:after="0"/>
      </w:pPr>
      <w:r>
        <w:t>Damascus, MD 20872</w:t>
      </w:r>
    </w:p>
    <w:p w14:paraId="389A18A3" w14:textId="77777777" w:rsidR="0085591B" w:rsidRDefault="0085591B" w:rsidP="002E1F67">
      <w:pPr>
        <w:spacing w:after="0"/>
      </w:pPr>
      <w:r>
        <w:t>P# 301-529-6458</w:t>
      </w:r>
    </w:p>
    <w:p w14:paraId="0AAFF6E4" w14:textId="77777777" w:rsidR="0085591B" w:rsidRDefault="0085591B" w:rsidP="002E1F67">
      <w:pPr>
        <w:spacing w:after="0"/>
      </w:pPr>
      <w:r>
        <w:t>Tamar.Dworkin@mcpsmd.net</w:t>
      </w:r>
    </w:p>
    <w:p w14:paraId="1B9F3BDB" w14:textId="77777777" w:rsidR="0085591B" w:rsidRDefault="0085591B" w:rsidP="002E1F67">
      <w:pPr>
        <w:spacing w:after="0"/>
      </w:pPr>
      <w:r>
        <w:t>Tamarsplace@gmail.com</w:t>
      </w:r>
    </w:p>
    <w:p w14:paraId="46C80EC9" w14:textId="77777777" w:rsidR="0085591B" w:rsidRDefault="0085591B" w:rsidP="002E1F67">
      <w:r>
        <w:t>June 29, 2025</w:t>
      </w:r>
    </w:p>
    <w:p w14:paraId="03EC00C7" w14:textId="77777777" w:rsidR="0085591B" w:rsidRDefault="0085591B" w:rsidP="002E1F67">
      <w:r>
        <w:t xml:space="preserve">TO: </w:t>
      </w:r>
      <w:r>
        <w:rPr>
          <w:noProof/>
        </w:rPr>
        <w:t>Maxwell_P_Johnston@mcpsmd.org</w:t>
      </w:r>
      <w:r>
        <w:rPr>
          <w:noProof/>
        </w:rPr>
        <w:br/>
        <w:t>RE: Applicant for ELD &amp; Social Studies position&lt;s&gt;</w:t>
      </w:r>
    </w:p>
    <w:p w14:paraId="0FE677E9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Maxwell (Max) P. Johnston</w:t>
      </w:r>
      <w:r>
        <w:t>,</w:t>
      </w:r>
    </w:p>
    <w:p w14:paraId="1792E02B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Odessa Shanno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78AE7FC6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5968CAE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43E2458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F04FE8F" w14:textId="77777777" w:rsidR="0085591B" w:rsidRDefault="0085591B" w:rsidP="002E1F67">
      <w:pPr>
        <w:spacing w:after="0"/>
      </w:pPr>
      <w:r>
        <w:t>Sincerely,</w:t>
      </w:r>
    </w:p>
    <w:p w14:paraId="7DA6B5CC" w14:textId="77777777" w:rsidR="0085591B" w:rsidRDefault="0085591B" w:rsidP="002E1F67">
      <w:pPr>
        <w:spacing w:after="0"/>
      </w:pPr>
      <w:r>
        <w:t>Tamar Dworkin</w:t>
      </w:r>
    </w:p>
    <w:p w14:paraId="7F994B11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6E1C409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E2A66AA" w14:textId="77777777" w:rsidR="0085591B" w:rsidRDefault="0085591B" w:rsidP="002E1F67">
      <w:pPr>
        <w:spacing w:after="0"/>
      </w:pPr>
      <w:r>
        <w:t>10142 Shelldrake Circle</w:t>
      </w:r>
    </w:p>
    <w:p w14:paraId="0BB12FA0" w14:textId="77777777" w:rsidR="0085591B" w:rsidRDefault="0085591B" w:rsidP="002E1F67">
      <w:pPr>
        <w:spacing w:after="0"/>
      </w:pPr>
      <w:r>
        <w:t>Damascus, MD 20872</w:t>
      </w:r>
    </w:p>
    <w:p w14:paraId="277CB284" w14:textId="77777777" w:rsidR="0085591B" w:rsidRDefault="0085591B" w:rsidP="002E1F67">
      <w:pPr>
        <w:spacing w:after="0"/>
      </w:pPr>
      <w:r>
        <w:t>P# 301-529-6458</w:t>
      </w:r>
    </w:p>
    <w:p w14:paraId="75D93DED" w14:textId="77777777" w:rsidR="0085591B" w:rsidRDefault="0085591B" w:rsidP="002E1F67">
      <w:pPr>
        <w:spacing w:after="0"/>
      </w:pPr>
      <w:r>
        <w:t>Tamar.Dworkin@mcpsmd.net</w:t>
      </w:r>
    </w:p>
    <w:p w14:paraId="2A29B458" w14:textId="77777777" w:rsidR="0085591B" w:rsidRDefault="0085591B" w:rsidP="002E1F67">
      <w:pPr>
        <w:spacing w:after="0"/>
      </w:pPr>
      <w:r>
        <w:t>Tamarsplace@gmail.com</w:t>
      </w:r>
    </w:p>
    <w:p w14:paraId="1CF86891" w14:textId="77777777" w:rsidR="0085591B" w:rsidRDefault="0085591B" w:rsidP="002E1F67">
      <w:r>
        <w:t>June 29, 2025</w:t>
      </w:r>
    </w:p>
    <w:p w14:paraId="00D038EE" w14:textId="77777777" w:rsidR="0085591B" w:rsidRDefault="0085591B" w:rsidP="002E1F67">
      <w:r>
        <w:t xml:space="preserve">TO: </w:t>
      </w:r>
      <w:r>
        <w:rPr>
          <w:noProof/>
        </w:rPr>
        <w:t>Shanay_A_Snead@mcpsmd.org</w:t>
      </w:r>
      <w:r>
        <w:rPr>
          <w:noProof/>
        </w:rPr>
        <w:br/>
        <w:t>RE: Applicant for ELD &amp; Social Studies position&lt;s&gt;</w:t>
      </w:r>
    </w:p>
    <w:p w14:paraId="4F24A30E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hanay A. Snead</w:t>
      </w:r>
      <w:r>
        <w:t>,</w:t>
      </w:r>
    </w:p>
    <w:p w14:paraId="4B902A73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James Hubert Blake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74B9655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7712268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1A41AFFF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50996A9" w14:textId="77777777" w:rsidR="0085591B" w:rsidRDefault="0085591B" w:rsidP="002E1F67">
      <w:pPr>
        <w:spacing w:after="0"/>
      </w:pPr>
      <w:r>
        <w:t>Sincerely,</w:t>
      </w:r>
    </w:p>
    <w:p w14:paraId="3BE5C71C" w14:textId="77777777" w:rsidR="0085591B" w:rsidRDefault="0085591B" w:rsidP="002E1F67">
      <w:pPr>
        <w:spacing w:after="0"/>
      </w:pPr>
      <w:r>
        <w:t>Tamar Dworkin</w:t>
      </w:r>
    </w:p>
    <w:p w14:paraId="79143E5B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8A92A50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CC8FF47" w14:textId="77777777" w:rsidR="0085591B" w:rsidRDefault="0085591B" w:rsidP="002E1F67">
      <w:pPr>
        <w:spacing w:after="0"/>
      </w:pPr>
      <w:r>
        <w:t>10142 Shelldrake Circle</w:t>
      </w:r>
    </w:p>
    <w:p w14:paraId="35F613D2" w14:textId="77777777" w:rsidR="0085591B" w:rsidRDefault="0085591B" w:rsidP="002E1F67">
      <w:pPr>
        <w:spacing w:after="0"/>
      </w:pPr>
      <w:r>
        <w:t>Damascus, MD 20872</w:t>
      </w:r>
    </w:p>
    <w:p w14:paraId="3C632EA3" w14:textId="77777777" w:rsidR="0085591B" w:rsidRDefault="0085591B" w:rsidP="002E1F67">
      <w:pPr>
        <w:spacing w:after="0"/>
      </w:pPr>
      <w:r>
        <w:t>P# 301-529-6458</w:t>
      </w:r>
    </w:p>
    <w:p w14:paraId="44010AC4" w14:textId="77777777" w:rsidR="0085591B" w:rsidRDefault="0085591B" w:rsidP="002E1F67">
      <w:pPr>
        <w:spacing w:after="0"/>
      </w:pPr>
      <w:r>
        <w:t>Tamar.Dworkin@mcpsmd.net</w:t>
      </w:r>
    </w:p>
    <w:p w14:paraId="7706DC17" w14:textId="77777777" w:rsidR="0085591B" w:rsidRDefault="0085591B" w:rsidP="002E1F67">
      <w:pPr>
        <w:spacing w:after="0"/>
      </w:pPr>
      <w:r>
        <w:t>Tamarsplace@gmail.com</w:t>
      </w:r>
    </w:p>
    <w:p w14:paraId="5D3644DB" w14:textId="77777777" w:rsidR="0085591B" w:rsidRDefault="0085591B" w:rsidP="002E1F67">
      <w:r>
        <w:t>June 29, 2025</w:t>
      </w:r>
    </w:p>
    <w:p w14:paraId="05FC71FC" w14:textId="77777777" w:rsidR="0085591B" w:rsidRDefault="0085591B" w:rsidP="002E1F67">
      <w:r>
        <w:t xml:space="preserve">TO: </w:t>
      </w:r>
      <w:r>
        <w:rPr>
          <w:noProof/>
        </w:rPr>
        <w:t>Megan_M_McLaughlin@mcpsmd.org</w:t>
      </w:r>
      <w:r>
        <w:rPr>
          <w:noProof/>
        </w:rPr>
        <w:br/>
        <w:t>RE: Applicant for Long-Term Substitute Teacher, ELD &amp; Teacher-Social Studies position&lt;s&gt;</w:t>
      </w:r>
    </w:p>
    <w:p w14:paraId="40AD7DA7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Megan M. McLaughlin</w:t>
      </w:r>
      <w:r>
        <w:t>,</w:t>
      </w:r>
    </w:p>
    <w:p w14:paraId="5ABA56D8" w14:textId="77777777" w:rsidR="0085591B" w:rsidRDefault="0085591B" w:rsidP="002E1F67">
      <w:r>
        <w:t>I am writing to express my strong interest in the [</w:t>
      </w:r>
      <w:r>
        <w:rPr>
          <w:noProof/>
        </w:rPr>
        <w:t>Long-Term Substitute Teacher, ELD &amp; Teacher-Social Studies</w:t>
      </w:r>
      <w:r>
        <w:t xml:space="preserve">] position&lt;s&gt; at </w:t>
      </w:r>
      <w:r>
        <w:rPr>
          <w:noProof/>
        </w:rPr>
        <w:t>A. Mario Loiederma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9A27AE1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2950DE7C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1E73FF3C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3135F83" w14:textId="77777777" w:rsidR="0085591B" w:rsidRDefault="0085591B" w:rsidP="002E1F67">
      <w:pPr>
        <w:spacing w:after="0"/>
      </w:pPr>
      <w:r>
        <w:t>Sincerely,</w:t>
      </w:r>
    </w:p>
    <w:p w14:paraId="7943FFB3" w14:textId="77777777" w:rsidR="0085591B" w:rsidRDefault="0085591B" w:rsidP="002E1F67">
      <w:pPr>
        <w:spacing w:after="0"/>
      </w:pPr>
      <w:r>
        <w:t>Tamar Dworkin</w:t>
      </w:r>
    </w:p>
    <w:p w14:paraId="40B5716F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0BCD8F76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68055710" w14:textId="77777777" w:rsidR="0085591B" w:rsidRDefault="0085591B" w:rsidP="002E1F67">
      <w:pPr>
        <w:spacing w:after="0"/>
      </w:pPr>
      <w:r>
        <w:t>10142 Shelldrake Circle</w:t>
      </w:r>
    </w:p>
    <w:p w14:paraId="2FE9FFAB" w14:textId="77777777" w:rsidR="0085591B" w:rsidRDefault="0085591B" w:rsidP="002E1F67">
      <w:pPr>
        <w:spacing w:after="0"/>
      </w:pPr>
      <w:r>
        <w:t>Damascus, MD 20872</w:t>
      </w:r>
    </w:p>
    <w:p w14:paraId="3F020A74" w14:textId="77777777" w:rsidR="0085591B" w:rsidRDefault="0085591B" w:rsidP="002E1F67">
      <w:pPr>
        <w:spacing w:after="0"/>
      </w:pPr>
      <w:r>
        <w:t>P# 301-529-6458</w:t>
      </w:r>
    </w:p>
    <w:p w14:paraId="4C57DAFB" w14:textId="77777777" w:rsidR="0085591B" w:rsidRDefault="0085591B" w:rsidP="002E1F67">
      <w:pPr>
        <w:spacing w:after="0"/>
      </w:pPr>
      <w:r>
        <w:t>Tamar.Dworkin@mcpsmd.net</w:t>
      </w:r>
    </w:p>
    <w:p w14:paraId="6178BD07" w14:textId="77777777" w:rsidR="0085591B" w:rsidRDefault="0085591B" w:rsidP="002E1F67">
      <w:pPr>
        <w:spacing w:after="0"/>
      </w:pPr>
      <w:r>
        <w:t>Tamarsplace@gmail.com</w:t>
      </w:r>
    </w:p>
    <w:p w14:paraId="6FF89A52" w14:textId="77777777" w:rsidR="0085591B" w:rsidRDefault="0085591B" w:rsidP="002E1F67">
      <w:r>
        <w:t>June 29, 2025</w:t>
      </w:r>
    </w:p>
    <w:p w14:paraId="2F452165" w14:textId="77777777" w:rsidR="0085591B" w:rsidRDefault="0085591B" w:rsidP="002E1F67">
      <w:r>
        <w:t xml:space="preserve">TO: </w:t>
      </w:r>
      <w:r>
        <w:rPr>
          <w:noProof/>
        </w:rPr>
        <w:t>Vilma_C_Najera@mcpsmd.org</w:t>
      </w:r>
      <w:r>
        <w:rPr>
          <w:noProof/>
        </w:rPr>
        <w:br/>
        <w:t>RE: Applicant for ELD &amp; Social Studies position&lt;s&gt;</w:t>
      </w:r>
    </w:p>
    <w:p w14:paraId="0A1EDEDC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Vilma C. Najera</w:t>
      </w:r>
      <w:r>
        <w:t>,</w:t>
      </w:r>
    </w:p>
    <w:p w14:paraId="5D58561E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Watkins Mill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0EC9F95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0B2D313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57583F5E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F83CD37" w14:textId="77777777" w:rsidR="0085591B" w:rsidRDefault="0085591B" w:rsidP="002E1F67">
      <w:pPr>
        <w:spacing w:after="0"/>
      </w:pPr>
      <w:r>
        <w:t>Sincerely,</w:t>
      </w:r>
    </w:p>
    <w:p w14:paraId="2E64AF8B" w14:textId="77777777" w:rsidR="0085591B" w:rsidRDefault="0085591B" w:rsidP="002E1F67">
      <w:pPr>
        <w:spacing w:after="0"/>
      </w:pPr>
      <w:r>
        <w:t>Tamar Dworkin</w:t>
      </w:r>
    </w:p>
    <w:p w14:paraId="67AF2503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452BC2CD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3ADCFCBA" w14:textId="77777777" w:rsidR="0085591B" w:rsidRDefault="0085591B" w:rsidP="002E1F67">
      <w:pPr>
        <w:spacing w:after="0"/>
      </w:pPr>
      <w:r>
        <w:t>10142 Shelldrake Circle</w:t>
      </w:r>
    </w:p>
    <w:p w14:paraId="4AD845A2" w14:textId="77777777" w:rsidR="0085591B" w:rsidRDefault="0085591B" w:rsidP="002E1F67">
      <w:pPr>
        <w:spacing w:after="0"/>
      </w:pPr>
      <w:r>
        <w:t>Damascus, MD 20872</w:t>
      </w:r>
    </w:p>
    <w:p w14:paraId="65F43E6D" w14:textId="77777777" w:rsidR="0085591B" w:rsidRDefault="0085591B" w:rsidP="002E1F67">
      <w:pPr>
        <w:spacing w:after="0"/>
      </w:pPr>
      <w:r>
        <w:t>P# 301-529-6458</w:t>
      </w:r>
    </w:p>
    <w:p w14:paraId="660BCEFC" w14:textId="77777777" w:rsidR="0085591B" w:rsidRDefault="0085591B" w:rsidP="002E1F67">
      <w:pPr>
        <w:spacing w:after="0"/>
      </w:pPr>
      <w:r>
        <w:t>Tamar.Dworkin@mcpsmd.net</w:t>
      </w:r>
    </w:p>
    <w:p w14:paraId="6E108F42" w14:textId="77777777" w:rsidR="0085591B" w:rsidRDefault="0085591B" w:rsidP="002E1F67">
      <w:pPr>
        <w:spacing w:after="0"/>
      </w:pPr>
      <w:r>
        <w:t>Tamarsplace@gmail.com</w:t>
      </w:r>
    </w:p>
    <w:p w14:paraId="0C54BE88" w14:textId="77777777" w:rsidR="0085591B" w:rsidRDefault="0085591B" w:rsidP="002E1F67">
      <w:r>
        <w:t>June 29, 2025</w:t>
      </w:r>
    </w:p>
    <w:p w14:paraId="2A1E1C15" w14:textId="77777777" w:rsidR="0085591B" w:rsidRDefault="0085591B" w:rsidP="002E1F67">
      <w:r>
        <w:t xml:space="preserve">TO: </w:t>
      </w:r>
      <w:r>
        <w:rPr>
          <w:noProof/>
        </w:rPr>
        <w:t>Craig_Staton@mcpsmd.org</w:t>
      </w:r>
      <w:r>
        <w:rPr>
          <w:noProof/>
        </w:rPr>
        <w:br/>
        <w:t>RE: Applicant for ELD &amp; Social Studies position&lt;s&gt;</w:t>
      </w:r>
    </w:p>
    <w:p w14:paraId="60281FB4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Craig W. Staton</w:t>
      </w:r>
      <w:r>
        <w:t>,</w:t>
      </w:r>
    </w:p>
    <w:p w14:paraId="7E552091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Julius West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2CF554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706A51D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4F8FEBC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F514AC9" w14:textId="77777777" w:rsidR="0085591B" w:rsidRDefault="0085591B" w:rsidP="002E1F67">
      <w:pPr>
        <w:spacing w:after="0"/>
      </w:pPr>
      <w:r>
        <w:t>Sincerely,</w:t>
      </w:r>
    </w:p>
    <w:p w14:paraId="6CAEEEB6" w14:textId="77777777" w:rsidR="0085591B" w:rsidRDefault="0085591B" w:rsidP="002E1F67">
      <w:pPr>
        <w:spacing w:after="0"/>
      </w:pPr>
      <w:r>
        <w:t>Tamar Dworkin</w:t>
      </w:r>
    </w:p>
    <w:p w14:paraId="0E08B953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7FBA6CB5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DE94781" w14:textId="77777777" w:rsidR="0085591B" w:rsidRDefault="0085591B" w:rsidP="002E1F67">
      <w:pPr>
        <w:spacing w:after="0"/>
      </w:pPr>
      <w:r>
        <w:t>10142 Shelldrake Circle</w:t>
      </w:r>
    </w:p>
    <w:p w14:paraId="6968DB21" w14:textId="77777777" w:rsidR="0085591B" w:rsidRDefault="0085591B" w:rsidP="002E1F67">
      <w:pPr>
        <w:spacing w:after="0"/>
      </w:pPr>
      <w:r>
        <w:t>Damascus, MD 20872</w:t>
      </w:r>
    </w:p>
    <w:p w14:paraId="76AB74D3" w14:textId="77777777" w:rsidR="0085591B" w:rsidRDefault="0085591B" w:rsidP="002E1F67">
      <w:pPr>
        <w:spacing w:after="0"/>
      </w:pPr>
      <w:r>
        <w:t>P# 301-529-6458</w:t>
      </w:r>
    </w:p>
    <w:p w14:paraId="2AADBBD0" w14:textId="77777777" w:rsidR="0085591B" w:rsidRDefault="0085591B" w:rsidP="002E1F67">
      <w:pPr>
        <w:spacing w:after="0"/>
      </w:pPr>
      <w:r>
        <w:t>Tamar.Dworkin@mcpsmd.net</w:t>
      </w:r>
    </w:p>
    <w:p w14:paraId="660AE976" w14:textId="77777777" w:rsidR="0085591B" w:rsidRDefault="0085591B" w:rsidP="002E1F67">
      <w:pPr>
        <w:spacing w:after="0"/>
      </w:pPr>
      <w:r>
        <w:t>Tamarsplace@gmail.com</w:t>
      </w:r>
    </w:p>
    <w:p w14:paraId="4BAB37F9" w14:textId="77777777" w:rsidR="0085591B" w:rsidRDefault="0085591B" w:rsidP="002E1F67">
      <w:r>
        <w:t>June 29, 2025</w:t>
      </w:r>
    </w:p>
    <w:p w14:paraId="028F18B6" w14:textId="77777777" w:rsidR="0085591B" w:rsidRDefault="0085591B" w:rsidP="002E1F67">
      <w:r>
        <w:t xml:space="preserve">TO: </w:t>
      </w:r>
      <w:r>
        <w:rPr>
          <w:noProof/>
        </w:rPr>
        <w:t>Charles_S_Feamster@mcpsmd.org</w:t>
      </w:r>
      <w:r>
        <w:rPr>
          <w:noProof/>
        </w:rPr>
        <w:br/>
        <w:t>RE: Applicant for ELD &amp; Social Studies position&lt;s&gt;</w:t>
      </w:r>
    </w:p>
    <w:p w14:paraId="46B3BC02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Charles S. Feamster</w:t>
      </w:r>
      <w:r>
        <w:t>,</w:t>
      </w:r>
    </w:p>
    <w:p w14:paraId="784073EA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Easter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5BABCB05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8987820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3C454063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47C3EADC" w14:textId="77777777" w:rsidR="0085591B" w:rsidRDefault="0085591B" w:rsidP="002E1F67">
      <w:pPr>
        <w:spacing w:after="0"/>
      </w:pPr>
      <w:r>
        <w:t>Sincerely,</w:t>
      </w:r>
    </w:p>
    <w:p w14:paraId="4215CC0B" w14:textId="77777777" w:rsidR="0085591B" w:rsidRDefault="0085591B" w:rsidP="002E1F67">
      <w:pPr>
        <w:spacing w:after="0"/>
      </w:pPr>
      <w:r>
        <w:t>Tamar Dworkin</w:t>
      </w:r>
    </w:p>
    <w:p w14:paraId="59419ED5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45772D3E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80F7187" w14:textId="77777777" w:rsidR="0085591B" w:rsidRDefault="0085591B" w:rsidP="002E1F67">
      <w:pPr>
        <w:spacing w:after="0"/>
      </w:pPr>
      <w:r>
        <w:t>10142 Shelldrake Circle</w:t>
      </w:r>
    </w:p>
    <w:p w14:paraId="5382FEE4" w14:textId="77777777" w:rsidR="0085591B" w:rsidRDefault="0085591B" w:rsidP="002E1F67">
      <w:pPr>
        <w:spacing w:after="0"/>
      </w:pPr>
      <w:r>
        <w:t>Damascus, MD 20872</w:t>
      </w:r>
    </w:p>
    <w:p w14:paraId="6379492B" w14:textId="77777777" w:rsidR="0085591B" w:rsidRDefault="0085591B" w:rsidP="002E1F67">
      <w:pPr>
        <w:spacing w:after="0"/>
      </w:pPr>
      <w:r>
        <w:t>P# 301-529-6458</w:t>
      </w:r>
    </w:p>
    <w:p w14:paraId="3EF8D661" w14:textId="77777777" w:rsidR="0085591B" w:rsidRDefault="0085591B" w:rsidP="002E1F67">
      <w:pPr>
        <w:spacing w:after="0"/>
      </w:pPr>
      <w:r>
        <w:t>Tamar.Dworkin@mcpsmd.net</w:t>
      </w:r>
    </w:p>
    <w:p w14:paraId="6B452652" w14:textId="77777777" w:rsidR="0085591B" w:rsidRDefault="0085591B" w:rsidP="002E1F67">
      <w:pPr>
        <w:spacing w:after="0"/>
      </w:pPr>
      <w:r>
        <w:t>Tamarsplace@gmail.com</w:t>
      </w:r>
    </w:p>
    <w:p w14:paraId="56DC04E2" w14:textId="77777777" w:rsidR="0085591B" w:rsidRDefault="0085591B" w:rsidP="002E1F67">
      <w:r>
        <w:t>June 29, 2025</w:t>
      </w:r>
    </w:p>
    <w:p w14:paraId="51B43DEC" w14:textId="77777777" w:rsidR="0085591B" w:rsidRDefault="0085591B" w:rsidP="002E1F67">
      <w:r>
        <w:t xml:space="preserve">TO: </w:t>
      </w:r>
      <w:r>
        <w:rPr>
          <w:noProof/>
        </w:rPr>
        <w:t>Deirdre_M_McsheaLevin@mcpsmd.org</w:t>
      </w:r>
      <w:r>
        <w:rPr>
          <w:noProof/>
        </w:rPr>
        <w:br/>
        <w:t>RE: Applicant for ELD &amp; Social Studies position&lt;s&gt;</w:t>
      </w:r>
    </w:p>
    <w:p w14:paraId="0AB86F30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Deirdre M. Mcshea Levin</w:t>
      </w:r>
      <w:r>
        <w:t>,</w:t>
      </w:r>
    </w:p>
    <w:p w14:paraId="608E3FDB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Easter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4C348FF8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7840E03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401A58AA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4DC847DA" w14:textId="77777777" w:rsidR="0085591B" w:rsidRDefault="0085591B" w:rsidP="002E1F67">
      <w:pPr>
        <w:spacing w:after="0"/>
      </w:pPr>
      <w:r>
        <w:t>Sincerely,</w:t>
      </w:r>
    </w:p>
    <w:p w14:paraId="177944B9" w14:textId="77777777" w:rsidR="0085591B" w:rsidRDefault="0085591B" w:rsidP="002E1F67">
      <w:pPr>
        <w:spacing w:after="0"/>
      </w:pPr>
      <w:r>
        <w:t>Tamar Dworkin</w:t>
      </w:r>
    </w:p>
    <w:p w14:paraId="224E2E79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2C599374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37A852A" w14:textId="77777777" w:rsidR="0085591B" w:rsidRDefault="0085591B" w:rsidP="002E1F67">
      <w:pPr>
        <w:spacing w:after="0"/>
      </w:pPr>
      <w:r>
        <w:t>10142 Shelldrake Circle</w:t>
      </w:r>
    </w:p>
    <w:p w14:paraId="0E533C55" w14:textId="77777777" w:rsidR="0085591B" w:rsidRDefault="0085591B" w:rsidP="002E1F67">
      <w:pPr>
        <w:spacing w:after="0"/>
      </w:pPr>
      <w:r>
        <w:t>Damascus, MD 20872</w:t>
      </w:r>
    </w:p>
    <w:p w14:paraId="2A3E3277" w14:textId="77777777" w:rsidR="0085591B" w:rsidRDefault="0085591B" w:rsidP="002E1F67">
      <w:pPr>
        <w:spacing w:after="0"/>
      </w:pPr>
      <w:r>
        <w:t>P# 301-529-6458</w:t>
      </w:r>
    </w:p>
    <w:p w14:paraId="2F22D1CE" w14:textId="77777777" w:rsidR="0085591B" w:rsidRDefault="0085591B" w:rsidP="002E1F67">
      <w:pPr>
        <w:spacing w:after="0"/>
      </w:pPr>
      <w:r>
        <w:t>Tamar.Dworkin@mcpsmd.net</w:t>
      </w:r>
    </w:p>
    <w:p w14:paraId="65D785C1" w14:textId="77777777" w:rsidR="0085591B" w:rsidRDefault="0085591B" w:rsidP="002E1F67">
      <w:pPr>
        <w:spacing w:after="0"/>
      </w:pPr>
      <w:r>
        <w:t>Tamarsplace@gmail.com</w:t>
      </w:r>
    </w:p>
    <w:p w14:paraId="1833269D" w14:textId="77777777" w:rsidR="0085591B" w:rsidRDefault="0085591B" w:rsidP="002E1F67">
      <w:r>
        <w:t>June 29, 2025</w:t>
      </w:r>
    </w:p>
    <w:p w14:paraId="7D5D2548" w14:textId="77777777" w:rsidR="0085591B" w:rsidRDefault="0085591B" w:rsidP="002E1F67">
      <w:r>
        <w:t xml:space="preserve">TO: </w:t>
      </w:r>
      <w:r>
        <w:rPr>
          <w:noProof/>
        </w:rPr>
        <w:t>Kiera_D_Butler@mcpsmd.org</w:t>
      </w:r>
      <w:r>
        <w:rPr>
          <w:noProof/>
        </w:rPr>
        <w:br/>
        <w:t>RE: Applicant for ELD &amp; Social Studies &amp; ELO ATSI position&lt;s&gt;</w:t>
      </w:r>
    </w:p>
    <w:p w14:paraId="796C2999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Kiera D. Butler</w:t>
      </w:r>
      <w:r>
        <w:t>,</w:t>
      </w:r>
    </w:p>
    <w:p w14:paraId="4584C8E5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 &amp; ELO ATSI</w:t>
      </w:r>
      <w:r>
        <w:t xml:space="preserve">] position&lt;s&gt; at </w:t>
      </w:r>
      <w:r>
        <w:rPr>
          <w:noProof/>
        </w:rPr>
        <w:t>Newport Mill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21BCBD7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4F67B7FE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590A70A6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090874C" w14:textId="77777777" w:rsidR="0085591B" w:rsidRDefault="0085591B" w:rsidP="002E1F67">
      <w:pPr>
        <w:spacing w:after="0"/>
      </w:pPr>
      <w:r>
        <w:t>Sincerely,</w:t>
      </w:r>
    </w:p>
    <w:p w14:paraId="43A30CCE" w14:textId="77777777" w:rsidR="0085591B" w:rsidRDefault="0085591B" w:rsidP="002E1F67">
      <w:pPr>
        <w:spacing w:after="0"/>
      </w:pPr>
      <w:r>
        <w:t>Tamar Dworkin</w:t>
      </w:r>
    </w:p>
    <w:p w14:paraId="612F1C64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76120A9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142EE8A9" w14:textId="77777777" w:rsidR="0085591B" w:rsidRDefault="0085591B" w:rsidP="002E1F67">
      <w:pPr>
        <w:spacing w:after="0"/>
      </w:pPr>
      <w:r>
        <w:t>10142 Shelldrake Circle</w:t>
      </w:r>
    </w:p>
    <w:p w14:paraId="66A05922" w14:textId="77777777" w:rsidR="0085591B" w:rsidRDefault="0085591B" w:rsidP="002E1F67">
      <w:pPr>
        <w:spacing w:after="0"/>
      </w:pPr>
      <w:r>
        <w:t>Damascus, MD 20872</w:t>
      </w:r>
    </w:p>
    <w:p w14:paraId="308860F8" w14:textId="77777777" w:rsidR="0085591B" w:rsidRDefault="0085591B" w:rsidP="002E1F67">
      <w:pPr>
        <w:spacing w:after="0"/>
      </w:pPr>
      <w:r>
        <w:t>P# 301-529-6458</w:t>
      </w:r>
    </w:p>
    <w:p w14:paraId="7AFCC7FB" w14:textId="77777777" w:rsidR="0085591B" w:rsidRDefault="0085591B" w:rsidP="002E1F67">
      <w:pPr>
        <w:spacing w:after="0"/>
      </w:pPr>
      <w:r>
        <w:t>Tamar.Dworkin@mcpsmd.net</w:t>
      </w:r>
    </w:p>
    <w:p w14:paraId="4E90E9BC" w14:textId="77777777" w:rsidR="0085591B" w:rsidRDefault="0085591B" w:rsidP="002E1F67">
      <w:pPr>
        <w:spacing w:after="0"/>
      </w:pPr>
      <w:r>
        <w:t>Tamarsplace@gmail.com</w:t>
      </w:r>
    </w:p>
    <w:p w14:paraId="2863AD63" w14:textId="77777777" w:rsidR="0085591B" w:rsidRDefault="0085591B" w:rsidP="002E1F67">
      <w:r>
        <w:t>June 29, 2025</w:t>
      </w:r>
    </w:p>
    <w:p w14:paraId="12FF6B83" w14:textId="77777777" w:rsidR="0085591B" w:rsidRDefault="0085591B" w:rsidP="002E1F67">
      <w:r>
        <w:t xml:space="preserve">TO: </w:t>
      </w:r>
      <w:r>
        <w:rPr>
          <w:noProof/>
        </w:rPr>
        <w:t>Ricardo_Hernandez@mcpsmd.org</w:t>
      </w:r>
      <w:r>
        <w:rPr>
          <w:noProof/>
        </w:rPr>
        <w:br/>
        <w:t>RE: Applicant for ELD &amp; Social Studies position&lt;s&gt;</w:t>
      </w:r>
    </w:p>
    <w:p w14:paraId="6BCC2B12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Ricardo E. Hernandez</w:t>
      </w:r>
      <w:r>
        <w:t>,</w:t>
      </w:r>
    </w:p>
    <w:p w14:paraId="129D515F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Seneca Valley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847587E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241AAF58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EC58714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ADBE860" w14:textId="77777777" w:rsidR="0085591B" w:rsidRDefault="0085591B" w:rsidP="002E1F67">
      <w:pPr>
        <w:spacing w:after="0"/>
      </w:pPr>
      <w:r>
        <w:t>Sincerely,</w:t>
      </w:r>
    </w:p>
    <w:p w14:paraId="116E8A1D" w14:textId="77777777" w:rsidR="0085591B" w:rsidRDefault="0085591B" w:rsidP="002E1F67">
      <w:pPr>
        <w:spacing w:after="0"/>
      </w:pPr>
      <w:r>
        <w:t>Tamar Dworkin</w:t>
      </w:r>
    </w:p>
    <w:p w14:paraId="58B528EA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8EF838E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5796C3AA" w14:textId="77777777" w:rsidR="0085591B" w:rsidRDefault="0085591B" w:rsidP="002E1F67">
      <w:pPr>
        <w:spacing w:after="0"/>
      </w:pPr>
      <w:r>
        <w:t>10142 Shelldrake Circle</w:t>
      </w:r>
    </w:p>
    <w:p w14:paraId="4DDD2BDF" w14:textId="77777777" w:rsidR="0085591B" w:rsidRDefault="0085591B" w:rsidP="002E1F67">
      <w:pPr>
        <w:spacing w:after="0"/>
      </w:pPr>
      <w:r>
        <w:t>Damascus, MD 20872</w:t>
      </w:r>
    </w:p>
    <w:p w14:paraId="38E8DF0E" w14:textId="77777777" w:rsidR="0085591B" w:rsidRDefault="0085591B" w:rsidP="002E1F67">
      <w:pPr>
        <w:spacing w:after="0"/>
      </w:pPr>
      <w:r>
        <w:t>P# 301-529-6458</w:t>
      </w:r>
    </w:p>
    <w:p w14:paraId="58C1FC25" w14:textId="77777777" w:rsidR="0085591B" w:rsidRDefault="0085591B" w:rsidP="002E1F67">
      <w:pPr>
        <w:spacing w:after="0"/>
      </w:pPr>
      <w:r>
        <w:t>Tamar.Dworkin@mcpsmd.net</w:t>
      </w:r>
    </w:p>
    <w:p w14:paraId="24F2EC0A" w14:textId="77777777" w:rsidR="0085591B" w:rsidRDefault="0085591B" w:rsidP="002E1F67">
      <w:pPr>
        <w:spacing w:after="0"/>
      </w:pPr>
      <w:r>
        <w:t>Tamarsplace@gmail.com</w:t>
      </w:r>
    </w:p>
    <w:p w14:paraId="1655F1E2" w14:textId="77777777" w:rsidR="0085591B" w:rsidRDefault="0085591B" w:rsidP="002E1F67">
      <w:r>
        <w:t>June 29, 2025</w:t>
      </w:r>
    </w:p>
    <w:p w14:paraId="7A2D320E" w14:textId="77777777" w:rsidR="0085591B" w:rsidRDefault="0085591B" w:rsidP="002E1F67">
      <w:r>
        <w:t xml:space="preserve">TO: </w:t>
      </w:r>
      <w:r>
        <w:rPr>
          <w:noProof/>
        </w:rPr>
        <w:t>Stephanie_P_Valentine@mcpsmd.org</w:t>
      </w:r>
      <w:r>
        <w:rPr>
          <w:noProof/>
        </w:rPr>
        <w:br/>
        <w:t>RE: Applicant for ELD &amp; Social Studies position&lt;s&gt;</w:t>
      </w:r>
    </w:p>
    <w:p w14:paraId="32E643D0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tephanie P. Valentine</w:t>
      </w:r>
      <w:r>
        <w:t>,</w:t>
      </w:r>
    </w:p>
    <w:p w14:paraId="46C45ECD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Springbrook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7675A8F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ADF6140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6A2882E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244EFB78" w14:textId="77777777" w:rsidR="0085591B" w:rsidRDefault="0085591B" w:rsidP="002E1F67">
      <w:pPr>
        <w:spacing w:after="0"/>
      </w:pPr>
      <w:r>
        <w:t>Sincerely,</w:t>
      </w:r>
    </w:p>
    <w:p w14:paraId="0511EB43" w14:textId="77777777" w:rsidR="0085591B" w:rsidRDefault="0085591B" w:rsidP="002E1F67">
      <w:pPr>
        <w:spacing w:after="0"/>
      </w:pPr>
      <w:r>
        <w:t>Tamar Dworkin</w:t>
      </w:r>
    </w:p>
    <w:p w14:paraId="1B7B1374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5BA5FFC3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A51C5A4" w14:textId="77777777" w:rsidR="0085591B" w:rsidRDefault="0085591B" w:rsidP="002E1F67">
      <w:pPr>
        <w:spacing w:after="0"/>
      </w:pPr>
      <w:r>
        <w:t>10142 Shelldrake Circle</w:t>
      </w:r>
    </w:p>
    <w:p w14:paraId="7E17EA55" w14:textId="77777777" w:rsidR="0085591B" w:rsidRDefault="0085591B" w:rsidP="002E1F67">
      <w:pPr>
        <w:spacing w:after="0"/>
      </w:pPr>
      <w:r>
        <w:t>Damascus, MD 20872</w:t>
      </w:r>
    </w:p>
    <w:p w14:paraId="7685C333" w14:textId="77777777" w:rsidR="0085591B" w:rsidRDefault="0085591B" w:rsidP="002E1F67">
      <w:pPr>
        <w:spacing w:after="0"/>
      </w:pPr>
      <w:r>
        <w:t>P# 301-529-6458</w:t>
      </w:r>
    </w:p>
    <w:p w14:paraId="049E7357" w14:textId="77777777" w:rsidR="0085591B" w:rsidRDefault="0085591B" w:rsidP="002E1F67">
      <w:pPr>
        <w:spacing w:after="0"/>
      </w:pPr>
      <w:r>
        <w:t>Tamar.Dworkin@mcpsmd.net</w:t>
      </w:r>
    </w:p>
    <w:p w14:paraId="4DBB952A" w14:textId="77777777" w:rsidR="0085591B" w:rsidRDefault="0085591B" w:rsidP="002E1F67">
      <w:pPr>
        <w:spacing w:after="0"/>
      </w:pPr>
      <w:r>
        <w:t>Tamarsplace@gmail.com</w:t>
      </w:r>
    </w:p>
    <w:p w14:paraId="30564DD1" w14:textId="77777777" w:rsidR="0085591B" w:rsidRDefault="0085591B" w:rsidP="002E1F67">
      <w:r>
        <w:t>June 29, 2025</w:t>
      </w:r>
    </w:p>
    <w:p w14:paraId="79F4116E" w14:textId="77777777" w:rsidR="0085591B" w:rsidRDefault="0085591B" w:rsidP="002E1F67">
      <w:r>
        <w:t xml:space="preserve">TO: </w:t>
      </w:r>
      <w:r>
        <w:rPr>
          <w:noProof/>
        </w:rPr>
        <w:t>Dyan_L_Harrison@mcpsmd.org</w:t>
      </w:r>
      <w:r>
        <w:rPr>
          <w:noProof/>
        </w:rPr>
        <w:br/>
        <w:t>RE: Applicant for ELD &amp; Social Studies position&lt;s&gt;</w:t>
      </w:r>
    </w:p>
    <w:p w14:paraId="234DA63E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Dyan L. Harrison</w:t>
      </w:r>
      <w:r>
        <w:t>,</w:t>
      </w:r>
    </w:p>
    <w:p w14:paraId="74EF66F8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Kingsview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F4E3F1E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7D821AA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59904056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E010B52" w14:textId="77777777" w:rsidR="0085591B" w:rsidRDefault="0085591B" w:rsidP="002E1F67">
      <w:pPr>
        <w:spacing w:after="0"/>
      </w:pPr>
      <w:r>
        <w:t>Sincerely,</w:t>
      </w:r>
    </w:p>
    <w:p w14:paraId="591C07BA" w14:textId="77777777" w:rsidR="0085591B" w:rsidRDefault="0085591B" w:rsidP="002E1F67">
      <w:pPr>
        <w:spacing w:after="0"/>
      </w:pPr>
      <w:r>
        <w:t>Tamar Dworkin</w:t>
      </w:r>
    </w:p>
    <w:p w14:paraId="23615A97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8DD1B89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57637F5" w14:textId="77777777" w:rsidR="0085591B" w:rsidRDefault="0085591B" w:rsidP="002E1F67">
      <w:pPr>
        <w:spacing w:after="0"/>
      </w:pPr>
      <w:r>
        <w:t>10142 Shelldrake Circle</w:t>
      </w:r>
    </w:p>
    <w:p w14:paraId="234D55AC" w14:textId="77777777" w:rsidR="0085591B" w:rsidRDefault="0085591B" w:rsidP="002E1F67">
      <w:pPr>
        <w:spacing w:after="0"/>
      </w:pPr>
      <w:r>
        <w:t>Damascus, MD 20872</w:t>
      </w:r>
    </w:p>
    <w:p w14:paraId="68DC6CA4" w14:textId="77777777" w:rsidR="0085591B" w:rsidRDefault="0085591B" w:rsidP="002E1F67">
      <w:pPr>
        <w:spacing w:after="0"/>
      </w:pPr>
      <w:r>
        <w:t>P# 301-529-6458</w:t>
      </w:r>
    </w:p>
    <w:p w14:paraId="6B40C284" w14:textId="77777777" w:rsidR="0085591B" w:rsidRDefault="0085591B" w:rsidP="002E1F67">
      <w:pPr>
        <w:spacing w:after="0"/>
      </w:pPr>
      <w:r>
        <w:t>Tamar.Dworkin@mcpsmd.net</w:t>
      </w:r>
    </w:p>
    <w:p w14:paraId="2E733438" w14:textId="77777777" w:rsidR="0085591B" w:rsidRDefault="0085591B" w:rsidP="002E1F67">
      <w:pPr>
        <w:spacing w:after="0"/>
      </w:pPr>
      <w:r>
        <w:t>Tamarsplace@gmail.com</w:t>
      </w:r>
    </w:p>
    <w:p w14:paraId="14A72256" w14:textId="77777777" w:rsidR="0085591B" w:rsidRDefault="0085591B" w:rsidP="002E1F67">
      <w:r>
        <w:t>June 29, 2025</w:t>
      </w:r>
    </w:p>
    <w:p w14:paraId="6ADCF67C" w14:textId="77777777" w:rsidR="0085591B" w:rsidRDefault="0085591B" w:rsidP="002E1F67">
      <w:r>
        <w:t xml:space="preserve">TO: </w:t>
      </w:r>
      <w:r>
        <w:rPr>
          <w:noProof/>
        </w:rPr>
        <w:t>Jonathan_M_D'Souza@mcpsmd.org</w:t>
      </w:r>
      <w:r>
        <w:rPr>
          <w:noProof/>
        </w:rPr>
        <w:br/>
        <w:t>RE: Applicant for ELD &amp; Social Studies position&lt;s&gt;</w:t>
      </w:r>
    </w:p>
    <w:p w14:paraId="39E8EA8F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Jonathan (Jon) M. D'Souza</w:t>
      </w:r>
      <w:r>
        <w:t>,</w:t>
      </w:r>
    </w:p>
    <w:p w14:paraId="377B3F00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White Oak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0E2CAEAE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3360E38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BCC5F59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5A72AD7A" w14:textId="77777777" w:rsidR="0085591B" w:rsidRDefault="0085591B" w:rsidP="002E1F67">
      <w:pPr>
        <w:spacing w:after="0"/>
      </w:pPr>
      <w:r>
        <w:t>Sincerely,</w:t>
      </w:r>
    </w:p>
    <w:p w14:paraId="7C75FA7B" w14:textId="77777777" w:rsidR="0085591B" w:rsidRDefault="0085591B" w:rsidP="002E1F67">
      <w:pPr>
        <w:spacing w:after="0"/>
      </w:pPr>
      <w:r>
        <w:t>Tamar Dworkin</w:t>
      </w:r>
    </w:p>
    <w:p w14:paraId="551746BB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79014C1F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1D23972" w14:textId="77777777" w:rsidR="0085591B" w:rsidRDefault="0085591B" w:rsidP="002E1F67">
      <w:pPr>
        <w:spacing w:after="0"/>
      </w:pPr>
      <w:r>
        <w:t>10142 Shelldrake Circle</w:t>
      </w:r>
    </w:p>
    <w:p w14:paraId="38F2B1BE" w14:textId="77777777" w:rsidR="0085591B" w:rsidRDefault="0085591B" w:rsidP="002E1F67">
      <w:pPr>
        <w:spacing w:after="0"/>
      </w:pPr>
      <w:r>
        <w:t>Damascus, MD 20872</w:t>
      </w:r>
    </w:p>
    <w:p w14:paraId="51998C01" w14:textId="77777777" w:rsidR="0085591B" w:rsidRDefault="0085591B" w:rsidP="002E1F67">
      <w:pPr>
        <w:spacing w:after="0"/>
      </w:pPr>
      <w:r>
        <w:t>P# 301-529-6458</w:t>
      </w:r>
    </w:p>
    <w:p w14:paraId="0A9CF53B" w14:textId="77777777" w:rsidR="0085591B" w:rsidRDefault="0085591B" w:rsidP="002E1F67">
      <w:pPr>
        <w:spacing w:after="0"/>
      </w:pPr>
      <w:r>
        <w:t>Tamar.Dworkin@mcpsmd.net</w:t>
      </w:r>
    </w:p>
    <w:p w14:paraId="42789D5E" w14:textId="77777777" w:rsidR="0085591B" w:rsidRDefault="0085591B" w:rsidP="002E1F67">
      <w:pPr>
        <w:spacing w:after="0"/>
      </w:pPr>
      <w:r>
        <w:t>Tamarsplace@gmail.com</w:t>
      </w:r>
    </w:p>
    <w:p w14:paraId="2839FD2F" w14:textId="77777777" w:rsidR="0085591B" w:rsidRDefault="0085591B" w:rsidP="002E1F67">
      <w:r>
        <w:t>June 29, 2025</w:t>
      </w:r>
    </w:p>
    <w:p w14:paraId="53B2CC57" w14:textId="77777777" w:rsidR="0085591B" w:rsidRDefault="0085591B" w:rsidP="002E1F67">
      <w:r>
        <w:t xml:space="preserve">TO: </w:t>
      </w:r>
      <w:r>
        <w:rPr>
          <w:noProof/>
        </w:rPr>
        <w:t>Cynthia_Y_Tran@mcpsmd.org</w:t>
      </w:r>
      <w:r>
        <w:rPr>
          <w:noProof/>
        </w:rPr>
        <w:br/>
        <w:t>RE: Applicant for ELD &amp; Social Studies position&lt;s&gt;</w:t>
      </w:r>
    </w:p>
    <w:p w14:paraId="0D55FE66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Cynthia Y. Tran-Santos</w:t>
      </w:r>
      <w:r>
        <w:t>,</w:t>
      </w:r>
    </w:p>
    <w:p w14:paraId="370D4BE6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White Oak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4257CEA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7D35E5FC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17C4F19B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97580ED" w14:textId="77777777" w:rsidR="0085591B" w:rsidRDefault="0085591B" w:rsidP="002E1F67">
      <w:pPr>
        <w:spacing w:after="0"/>
      </w:pPr>
      <w:r>
        <w:t>Sincerely,</w:t>
      </w:r>
    </w:p>
    <w:p w14:paraId="2BDFF817" w14:textId="77777777" w:rsidR="0085591B" w:rsidRDefault="0085591B" w:rsidP="002E1F67">
      <w:pPr>
        <w:spacing w:after="0"/>
      </w:pPr>
      <w:r>
        <w:t>Tamar Dworkin</w:t>
      </w:r>
    </w:p>
    <w:p w14:paraId="4A3D44B9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2B825A28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2C9680E" w14:textId="77777777" w:rsidR="0085591B" w:rsidRDefault="0085591B" w:rsidP="002E1F67">
      <w:pPr>
        <w:spacing w:after="0"/>
      </w:pPr>
      <w:r>
        <w:t>10142 Shelldrake Circle</w:t>
      </w:r>
    </w:p>
    <w:p w14:paraId="43A9AB6A" w14:textId="77777777" w:rsidR="0085591B" w:rsidRDefault="0085591B" w:rsidP="002E1F67">
      <w:pPr>
        <w:spacing w:after="0"/>
      </w:pPr>
      <w:r>
        <w:t>Damascus, MD 20872</w:t>
      </w:r>
    </w:p>
    <w:p w14:paraId="5F21E28A" w14:textId="77777777" w:rsidR="0085591B" w:rsidRDefault="0085591B" w:rsidP="002E1F67">
      <w:pPr>
        <w:spacing w:after="0"/>
      </w:pPr>
      <w:r>
        <w:t>P# 301-529-6458</w:t>
      </w:r>
    </w:p>
    <w:p w14:paraId="31FCAA97" w14:textId="77777777" w:rsidR="0085591B" w:rsidRDefault="0085591B" w:rsidP="002E1F67">
      <w:pPr>
        <w:spacing w:after="0"/>
      </w:pPr>
      <w:r>
        <w:t>Tamar.Dworkin@mcpsmd.net</w:t>
      </w:r>
    </w:p>
    <w:p w14:paraId="45293042" w14:textId="77777777" w:rsidR="0085591B" w:rsidRDefault="0085591B" w:rsidP="002E1F67">
      <w:pPr>
        <w:spacing w:after="0"/>
      </w:pPr>
      <w:r>
        <w:t>Tamarsplace@gmail.com</w:t>
      </w:r>
    </w:p>
    <w:p w14:paraId="582D1FCE" w14:textId="77777777" w:rsidR="0085591B" w:rsidRDefault="0085591B" w:rsidP="002E1F67">
      <w:r>
        <w:t>June 29, 2025</w:t>
      </w:r>
    </w:p>
    <w:p w14:paraId="5629F4C8" w14:textId="77777777" w:rsidR="0085591B" w:rsidRDefault="0085591B" w:rsidP="002E1F67">
      <w:r>
        <w:t xml:space="preserve">TO: </w:t>
      </w:r>
      <w:r>
        <w:rPr>
          <w:noProof/>
        </w:rPr>
        <w:t>Joseph_D_Bostic@mcpsmd.org</w:t>
      </w:r>
      <w:r>
        <w:rPr>
          <w:noProof/>
        </w:rPr>
        <w:br/>
        <w:t>RE: Applicant for ELD &amp; Social Studies position&lt;s&gt;</w:t>
      </w:r>
    </w:p>
    <w:p w14:paraId="22A0796B" w14:textId="77777777" w:rsidR="0085591B" w:rsidRDefault="0085591B" w:rsidP="002E1F67">
      <w:r>
        <w:t xml:space="preserve">Dear </w:t>
      </w:r>
      <w:r>
        <w:rPr>
          <w:noProof/>
        </w:rPr>
        <w:t>Acting Principal</w:t>
      </w:r>
      <w:r>
        <w:t xml:space="preserve"> </w:t>
      </w:r>
      <w:r>
        <w:rPr>
          <w:noProof/>
        </w:rPr>
        <w:t>Joseph D. Bostic</w:t>
      </w:r>
      <w:r>
        <w:t>,</w:t>
      </w:r>
    </w:p>
    <w:p w14:paraId="015ED2C5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Thomas S. Wootton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DC87B5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7F2FFBFC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6EE30045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158E5A1E" w14:textId="77777777" w:rsidR="0085591B" w:rsidRDefault="0085591B" w:rsidP="002E1F67">
      <w:pPr>
        <w:spacing w:after="0"/>
      </w:pPr>
      <w:r>
        <w:t>Sincerely,</w:t>
      </w:r>
    </w:p>
    <w:p w14:paraId="1123FEE7" w14:textId="77777777" w:rsidR="0085591B" w:rsidRDefault="0085591B" w:rsidP="002E1F67">
      <w:pPr>
        <w:spacing w:after="0"/>
      </w:pPr>
      <w:r>
        <w:t>Tamar Dworkin</w:t>
      </w:r>
    </w:p>
    <w:p w14:paraId="2CF69AC4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0B9C298C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0F29942" w14:textId="77777777" w:rsidR="0085591B" w:rsidRDefault="0085591B" w:rsidP="002E1F67">
      <w:pPr>
        <w:spacing w:after="0"/>
      </w:pPr>
      <w:r>
        <w:t>10142 Shelldrake Circle</w:t>
      </w:r>
    </w:p>
    <w:p w14:paraId="75EE31B2" w14:textId="77777777" w:rsidR="0085591B" w:rsidRDefault="0085591B" w:rsidP="002E1F67">
      <w:pPr>
        <w:spacing w:after="0"/>
      </w:pPr>
      <w:r>
        <w:t>Damascus, MD 20872</w:t>
      </w:r>
    </w:p>
    <w:p w14:paraId="4DF566C3" w14:textId="77777777" w:rsidR="0085591B" w:rsidRDefault="0085591B" w:rsidP="002E1F67">
      <w:pPr>
        <w:spacing w:after="0"/>
      </w:pPr>
      <w:r>
        <w:t>P# 301-529-6458</w:t>
      </w:r>
    </w:p>
    <w:p w14:paraId="5A7417D6" w14:textId="77777777" w:rsidR="0085591B" w:rsidRDefault="0085591B" w:rsidP="002E1F67">
      <w:pPr>
        <w:spacing w:after="0"/>
      </w:pPr>
      <w:r>
        <w:t>Tamar.Dworkin@mcpsmd.net</w:t>
      </w:r>
    </w:p>
    <w:p w14:paraId="32C35425" w14:textId="77777777" w:rsidR="0085591B" w:rsidRDefault="0085591B" w:rsidP="002E1F67">
      <w:pPr>
        <w:spacing w:after="0"/>
      </w:pPr>
      <w:r>
        <w:t>Tamarsplace@gmail.com</w:t>
      </w:r>
    </w:p>
    <w:p w14:paraId="0A7FDC65" w14:textId="77777777" w:rsidR="0085591B" w:rsidRDefault="0085591B" w:rsidP="002E1F67">
      <w:r>
        <w:t>June 29, 2025</w:t>
      </w:r>
    </w:p>
    <w:p w14:paraId="6636D712" w14:textId="77777777" w:rsidR="0085591B" w:rsidRDefault="0085591B" w:rsidP="002E1F67">
      <w:r>
        <w:t xml:space="preserve">TO: </w:t>
      </w:r>
      <w:r>
        <w:rPr>
          <w:noProof/>
        </w:rPr>
        <w:t>Jeffrey_T_Brown@mcpsmd.org</w:t>
      </w:r>
      <w:r>
        <w:rPr>
          <w:noProof/>
        </w:rPr>
        <w:br/>
        <w:t>RE: Applicant for ELD &amp; Social Studies &amp; ELO SAIL position&lt;s&gt;</w:t>
      </w:r>
    </w:p>
    <w:p w14:paraId="60E5B936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Jeffrey T. Brown</w:t>
      </w:r>
      <w:r>
        <w:t>,</w:t>
      </w:r>
    </w:p>
    <w:p w14:paraId="67FF2721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 &amp; ELO SAIL</w:t>
      </w:r>
      <w:r>
        <w:t xml:space="preserve">] position&lt;s&gt; at </w:t>
      </w:r>
      <w:r>
        <w:rPr>
          <w:noProof/>
        </w:rPr>
        <w:t>Roberto W. Clemente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428D070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752D8C1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05235B7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CE35989" w14:textId="77777777" w:rsidR="0085591B" w:rsidRDefault="0085591B" w:rsidP="002E1F67">
      <w:pPr>
        <w:spacing w:after="0"/>
      </w:pPr>
      <w:r>
        <w:t>Sincerely,</w:t>
      </w:r>
    </w:p>
    <w:p w14:paraId="68EED57A" w14:textId="77777777" w:rsidR="0085591B" w:rsidRDefault="0085591B" w:rsidP="002E1F67">
      <w:pPr>
        <w:spacing w:after="0"/>
      </w:pPr>
      <w:r>
        <w:t>Tamar Dworkin</w:t>
      </w:r>
    </w:p>
    <w:p w14:paraId="2D80A986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BF44B5A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5FB9516" w14:textId="77777777" w:rsidR="0085591B" w:rsidRDefault="0085591B" w:rsidP="002E1F67">
      <w:pPr>
        <w:spacing w:after="0"/>
      </w:pPr>
      <w:r>
        <w:t>10142 Shelldrake Circle</w:t>
      </w:r>
    </w:p>
    <w:p w14:paraId="3F933B38" w14:textId="77777777" w:rsidR="0085591B" w:rsidRDefault="0085591B" w:rsidP="002E1F67">
      <w:pPr>
        <w:spacing w:after="0"/>
      </w:pPr>
      <w:r>
        <w:t>Damascus, MD 20872</w:t>
      </w:r>
    </w:p>
    <w:p w14:paraId="0E539F1A" w14:textId="77777777" w:rsidR="0085591B" w:rsidRDefault="0085591B" w:rsidP="002E1F67">
      <w:pPr>
        <w:spacing w:after="0"/>
      </w:pPr>
      <w:r>
        <w:t>P# 301-529-6458</w:t>
      </w:r>
    </w:p>
    <w:p w14:paraId="390B4E0F" w14:textId="77777777" w:rsidR="0085591B" w:rsidRDefault="0085591B" w:rsidP="002E1F67">
      <w:pPr>
        <w:spacing w:after="0"/>
      </w:pPr>
      <w:r>
        <w:t>Tamar.Dworkin@mcpsmd.net</w:t>
      </w:r>
    </w:p>
    <w:p w14:paraId="01BE7656" w14:textId="77777777" w:rsidR="0085591B" w:rsidRDefault="0085591B" w:rsidP="002E1F67">
      <w:pPr>
        <w:spacing w:after="0"/>
      </w:pPr>
      <w:r>
        <w:t>Tamarsplace@gmail.com</w:t>
      </w:r>
    </w:p>
    <w:p w14:paraId="02CE6F67" w14:textId="77777777" w:rsidR="0085591B" w:rsidRDefault="0085591B" w:rsidP="002E1F67">
      <w:r>
        <w:t>June 29, 2025</w:t>
      </w:r>
    </w:p>
    <w:p w14:paraId="449471B3" w14:textId="77777777" w:rsidR="0085591B" w:rsidRDefault="0085591B" w:rsidP="002E1F67">
      <w:r>
        <w:t xml:space="preserve">TO: </w:t>
      </w:r>
      <w:r>
        <w:rPr>
          <w:noProof/>
        </w:rPr>
        <w:t>Ahmed_Adelekan@mcpsmd.org</w:t>
      </w:r>
      <w:r>
        <w:rPr>
          <w:noProof/>
        </w:rPr>
        <w:br/>
        <w:t>RE: Applicant for ELD &amp; Social Studies position&lt;s&gt;</w:t>
      </w:r>
    </w:p>
    <w:p w14:paraId="0DDAC21B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Ahmed Adelekan</w:t>
      </w:r>
      <w:r>
        <w:t>,</w:t>
      </w:r>
    </w:p>
    <w:p w14:paraId="1C554F17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Benjamin Banneker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0FC7F190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48ACA61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5B828D08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A6942AD" w14:textId="77777777" w:rsidR="0085591B" w:rsidRDefault="0085591B" w:rsidP="002E1F67">
      <w:pPr>
        <w:spacing w:after="0"/>
      </w:pPr>
      <w:r>
        <w:t>Sincerely,</w:t>
      </w:r>
    </w:p>
    <w:p w14:paraId="732FA75C" w14:textId="77777777" w:rsidR="0085591B" w:rsidRDefault="0085591B" w:rsidP="002E1F67">
      <w:pPr>
        <w:spacing w:after="0"/>
      </w:pPr>
      <w:r>
        <w:t>Tamar Dworkin</w:t>
      </w:r>
    </w:p>
    <w:p w14:paraId="06345D53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21ECF805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1AF39A81" w14:textId="77777777" w:rsidR="0085591B" w:rsidRDefault="0085591B" w:rsidP="002E1F67">
      <w:pPr>
        <w:spacing w:after="0"/>
      </w:pPr>
      <w:r>
        <w:t>10142 Shelldrake Circle</w:t>
      </w:r>
    </w:p>
    <w:p w14:paraId="0E7B13AB" w14:textId="77777777" w:rsidR="0085591B" w:rsidRDefault="0085591B" w:rsidP="002E1F67">
      <w:pPr>
        <w:spacing w:after="0"/>
      </w:pPr>
      <w:r>
        <w:t>Damascus, MD 20872</w:t>
      </w:r>
    </w:p>
    <w:p w14:paraId="22AE4191" w14:textId="77777777" w:rsidR="0085591B" w:rsidRDefault="0085591B" w:rsidP="002E1F67">
      <w:pPr>
        <w:spacing w:after="0"/>
      </w:pPr>
      <w:r>
        <w:t>P# 301-529-6458</w:t>
      </w:r>
    </w:p>
    <w:p w14:paraId="1216253B" w14:textId="77777777" w:rsidR="0085591B" w:rsidRDefault="0085591B" w:rsidP="002E1F67">
      <w:pPr>
        <w:spacing w:after="0"/>
      </w:pPr>
      <w:r>
        <w:t>Tamar.Dworkin@mcpsmd.net</w:t>
      </w:r>
    </w:p>
    <w:p w14:paraId="769EFBD5" w14:textId="77777777" w:rsidR="0085591B" w:rsidRDefault="0085591B" w:rsidP="002E1F67">
      <w:pPr>
        <w:spacing w:after="0"/>
      </w:pPr>
      <w:r>
        <w:t>Tamarsplace@gmail.com</w:t>
      </w:r>
    </w:p>
    <w:p w14:paraId="4C300B72" w14:textId="77777777" w:rsidR="0085591B" w:rsidRDefault="0085591B" w:rsidP="002E1F67">
      <w:r>
        <w:t>June 29, 2025</w:t>
      </w:r>
    </w:p>
    <w:p w14:paraId="6A33F1FF" w14:textId="77777777" w:rsidR="0085591B" w:rsidRDefault="0085591B" w:rsidP="002E1F67">
      <w:r>
        <w:t xml:space="preserve">TO: </w:t>
      </w:r>
      <w:r>
        <w:rPr>
          <w:noProof/>
        </w:rPr>
        <w:t>Shawaan_T_Robinson@mcpsmd.org</w:t>
      </w:r>
      <w:r>
        <w:rPr>
          <w:noProof/>
        </w:rPr>
        <w:br/>
        <w:t>RE: Applicant for ELD &amp; Social Studies position&lt;s&gt;</w:t>
      </w:r>
    </w:p>
    <w:p w14:paraId="65D7BED1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hawaan T. Robinson</w:t>
      </w:r>
      <w:r>
        <w:t>,</w:t>
      </w:r>
    </w:p>
    <w:p w14:paraId="20C04972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Paint Branch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0BCE550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5A00938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678E5480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5A4CA451" w14:textId="77777777" w:rsidR="0085591B" w:rsidRDefault="0085591B" w:rsidP="002E1F67">
      <w:pPr>
        <w:spacing w:after="0"/>
      </w:pPr>
      <w:r>
        <w:t>Sincerely,</w:t>
      </w:r>
    </w:p>
    <w:p w14:paraId="49488DE5" w14:textId="77777777" w:rsidR="0085591B" w:rsidRDefault="0085591B" w:rsidP="002E1F67">
      <w:pPr>
        <w:spacing w:after="0"/>
      </w:pPr>
      <w:r>
        <w:t>Tamar Dworkin</w:t>
      </w:r>
    </w:p>
    <w:p w14:paraId="7F785531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4669322F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CB718CE" w14:textId="77777777" w:rsidR="0085591B" w:rsidRDefault="0085591B" w:rsidP="002E1F67">
      <w:pPr>
        <w:spacing w:after="0"/>
      </w:pPr>
      <w:r>
        <w:t>10142 Shelldrake Circle</w:t>
      </w:r>
    </w:p>
    <w:p w14:paraId="273F679C" w14:textId="77777777" w:rsidR="0085591B" w:rsidRDefault="0085591B" w:rsidP="002E1F67">
      <w:pPr>
        <w:spacing w:after="0"/>
      </w:pPr>
      <w:r>
        <w:t>Damascus, MD 20872</w:t>
      </w:r>
    </w:p>
    <w:p w14:paraId="46769E2B" w14:textId="77777777" w:rsidR="0085591B" w:rsidRDefault="0085591B" w:rsidP="002E1F67">
      <w:pPr>
        <w:spacing w:after="0"/>
      </w:pPr>
      <w:r>
        <w:t>P# 301-529-6458</w:t>
      </w:r>
    </w:p>
    <w:p w14:paraId="4F9EB0EF" w14:textId="77777777" w:rsidR="0085591B" w:rsidRDefault="0085591B" w:rsidP="002E1F67">
      <w:pPr>
        <w:spacing w:after="0"/>
      </w:pPr>
      <w:r>
        <w:t>Tamar.Dworkin@mcpsmd.net</w:t>
      </w:r>
    </w:p>
    <w:p w14:paraId="15F6AE72" w14:textId="77777777" w:rsidR="0085591B" w:rsidRDefault="0085591B" w:rsidP="002E1F67">
      <w:pPr>
        <w:spacing w:after="0"/>
      </w:pPr>
      <w:r>
        <w:t>Tamarsplace@gmail.com</w:t>
      </w:r>
    </w:p>
    <w:p w14:paraId="338F1B4A" w14:textId="77777777" w:rsidR="0085591B" w:rsidRDefault="0085591B" w:rsidP="002E1F67">
      <w:r>
        <w:t>June 29, 2025</w:t>
      </w:r>
    </w:p>
    <w:p w14:paraId="1416B17D" w14:textId="77777777" w:rsidR="0085591B" w:rsidRDefault="0085591B" w:rsidP="002E1F67">
      <w:r>
        <w:t xml:space="preserve">TO: </w:t>
      </w:r>
      <w:r>
        <w:rPr>
          <w:noProof/>
        </w:rPr>
        <w:t>Norman_L_Coleman@mcpsmd.org</w:t>
      </w:r>
      <w:r>
        <w:rPr>
          <w:noProof/>
        </w:rPr>
        <w:br/>
        <w:t>RE: Applicant for ELD &amp; Social Studies position&lt;s&gt;</w:t>
      </w:r>
    </w:p>
    <w:p w14:paraId="45A3C673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Norman L. Coleman</w:t>
      </w:r>
      <w:r>
        <w:t>,</w:t>
      </w:r>
    </w:p>
    <w:p w14:paraId="370112E7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Francis Scott Key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F3EFBB0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E4A6B9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380FA70D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4B8873F7" w14:textId="77777777" w:rsidR="0085591B" w:rsidRDefault="0085591B" w:rsidP="002E1F67">
      <w:pPr>
        <w:spacing w:after="0"/>
      </w:pPr>
      <w:r>
        <w:t>Sincerely,</w:t>
      </w:r>
    </w:p>
    <w:p w14:paraId="4CD5A731" w14:textId="77777777" w:rsidR="0085591B" w:rsidRDefault="0085591B" w:rsidP="002E1F67">
      <w:pPr>
        <w:spacing w:after="0"/>
      </w:pPr>
      <w:r>
        <w:t>Tamar Dworkin</w:t>
      </w:r>
    </w:p>
    <w:p w14:paraId="3B7BE22F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AA107AF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EB0798D" w14:textId="77777777" w:rsidR="0085591B" w:rsidRDefault="0085591B" w:rsidP="002E1F67">
      <w:pPr>
        <w:spacing w:after="0"/>
      </w:pPr>
      <w:r>
        <w:t>10142 Shelldrake Circle</w:t>
      </w:r>
    </w:p>
    <w:p w14:paraId="4333D9CF" w14:textId="77777777" w:rsidR="0085591B" w:rsidRDefault="0085591B" w:rsidP="002E1F67">
      <w:pPr>
        <w:spacing w:after="0"/>
      </w:pPr>
      <w:r>
        <w:t>Damascus, MD 20872</w:t>
      </w:r>
    </w:p>
    <w:p w14:paraId="3737ADE5" w14:textId="77777777" w:rsidR="0085591B" w:rsidRDefault="0085591B" w:rsidP="002E1F67">
      <w:pPr>
        <w:spacing w:after="0"/>
      </w:pPr>
      <w:r>
        <w:t>P# 301-529-6458</w:t>
      </w:r>
    </w:p>
    <w:p w14:paraId="6E16FFE8" w14:textId="77777777" w:rsidR="0085591B" w:rsidRDefault="0085591B" w:rsidP="002E1F67">
      <w:pPr>
        <w:spacing w:after="0"/>
      </w:pPr>
      <w:r>
        <w:t>Tamar.Dworkin@mcpsmd.net</w:t>
      </w:r>
    </w:p>
    <w:p w14:paraId="03645FB2" w14:textId="77777777" w:rsidR="0085591B" w:rsidRDefault="0085591B" w:rsidP="002E1F67">
      <w:pPr>
        <w:spacing w:after="0"/>
      </w:pPr>
      <w:r>
        <w:t>Tamarsplace@gmail.com</w:t>
      </w:r>
    </w:p>
    <w:p w14:paraId="3CB7DF3E" w14:textId="77777777" w:rsidR="0085591B" w:rsidRDefault="0085591B" w:rsidP="002E1F67">
      <w:r>
        <w:t>June 29, 2025</w:t>
      </w:r>
    </w:p>
    <w:p w14:paraId="74FC3479" w14:textId="77777777" w:rsidR="0085591B" w:rsidRDefault="0085591B" w:rsidP="002E1F67">
      <w:r>
        <w:t xml:space="preserve">TO: </w:t>
      </w:r>
      <w:r>
        <w:rPr>
          <w:noProof/>
        </w:rPr>
        <w:t>Stephanie_W_Nesmith@mcpsmd.org</w:t>
      </w:r>
      <w:r>
        <w:rPr>
          <w:noProof/>
        </w:rPr>
        <w:br/>
        <w:t>RE: Applicant for ELD &amp; Social Studies position&lt;s&gt;</w:t>
      </w:r>
    </w:p>
    <w:p w14:paraId="0A75F5D4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tephanie W. Nesmith</w:t>
      </w:r>
      <w:r>
        <w:t>,</w:t>
      </w:r>
    </w:p>
    <w:p w14:paraId="6A6480D5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Briggs Chaney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CAF5BC6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5E608016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371EBEEF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18FA2BA" w14:textId="77777777" w:rsidR="0085591B" w:rsidRDefault="0085591B" w:rsidP="002E1F67">
      <w:pPr>
        <w:spacing w:after="0"/>
      </w:pPr>
      <w:r>
        <w:t>Sincerely,</w:t>
      </w:r>
    </w:p>
    <w:p w14:paraId="6E62937B" w14:textId="77777777" w:rsidR="0085591B" w:rsidRDefault="0085591B" w:rsidP="002E1F67">
      <w:pPr>
        <w:spacing w:after="0"/>
      </w:pPr>
      <w:r>
        <w:t>Tamar Dworkin</w:t>
      </w:r>
    </w:p>
    <w:p w14:paraId="56C0D4B0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EAC3948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701E54B9" w14:textId="77777777" w:rsidR="0085591B" w:rsidRDefault="0085591B" w:rsidP="002E1F67">
      <w:pPr>
        <w:spacing w:after="0"/>
      </w:pPr>
      <w:r>
        <w:t>10142 Shelldrake Circle</w:t>
      </w:r>
    </w:p>
    <w:p w14:paraId="56A527AE" w14:textId="77777777" w:rsidR="0085591B" w:rsidRDefault="0085591B" w:rsidP="002E1F67">
      <w:pPr>
        <w:spacing w:after="0"/>
      </w:pPr>
      <w:r>
        <w:t>Damascus, MD 20872</w:t>
      </w:r>
    </w:p>
    <w:p w14:paraId="18F01C66" w14:textId="77777777" w:rsidR="0085591B" w:rsidRDefault="0085591B" w:rsidP="002E1F67">
      <w:pPr>
        <w:spacing w:after="0"/>
      </w:pPr>
      <w:r>
        <w:t>P# 301-529-6458</w:t>
      </w:r>
    </w:p>
    <w:p w14:paraId="4E7E34E5" w14:textId="77777777" w:rsidR="0085591B" w:rsidRDefault="0085591B" w:rsidP="002E1F67">
      <w:pPr>
        <w:spacing w:after="0"/>
      </w:pPr>
      <w:r>
        <w:t>Tamar.Dworkin@mcpsmd.net</w:t>
      </w:r>
    </w:p>
    <w:p w14:paraId="5AC005BD" w14:textId="77777777" w:rsidR="0085591B" w:rsidRDefault="0085591B" w:rsidP="002E1F67">
      <w:pPr>
        <w:spacing w:after="0"/>
      </w:pPr>
      <w:r>
        <w:t>Tamarsplace@gmail.com</w:t>
      </w:r>
    </w:p>
    <w:p w14:paraId="13A9079E" w14:textId="77777777" w:rsidR="0085591B" w:rsidRDefault="0085591B" w:rsidP="002E1F67">
      <w:r>
        <w:t>June 29, 2025</w:t>
      </w:r>
    </w:p>
    <w:p w14:paraId="5695F7B6" w14:textId="77777777" w:rsidR="0085591B" w:rsidRDefault="0085591B" w:rsidP="002E1F67">
      <w:r>
        <w:t xml:space="preserve">TO: </w:t>
      </w:r>
      <w:r>
        <w:rPr>
          <w:noProof/>
        </w:rPr>
        <w:t>Vickie_P_Adamson@mcpsmd.org</w:t>
      </w:r>
      <w:r>
        <w:rPr>
          <w:noProof/>
        </w:rPr>
        <w:br/>
        <w:t>RE: Applicant for ELD &amp; Social Studies position&lt;s&gt;</w:t>
      </w:r>
    </w:p>
    <w:p w14:paraId="524CED9D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Vickie P. Adamson</w:t>
      </w:r>
      <w:r>
        <w:t>,</w:t>
      </w:r>
    </w:p>
    <w:p w14:paraId="6C447A79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John F. Kennedy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A1B5704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25E5ED07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0C2DE58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4ED87D4E" w14:textId="77777777" w:rsidR="0085591B" w:rsidRDefault="0085591B" w:rsidP="002E1F67">
      <w:pPr>
        <w:spacing w:after="0"/>
      </w:pPr>
      <w:r>
        <w:t>Sincerely,</w:t>
      </w:r>
    </w:p>
    <w:p w14:paraId="624C0109" w14:textId="77777777" w:rsidR="0085591B" w:rsidRDefault="0085591B" w:rsidP="002E1F67">
      <w:pPr>
        <w:spacing w:after="0"/>
      </w:pPr>
      <w:r>
        <w:t>Tamar Dworkin</w:t>
      </w:r>
    </w:p>
    <w:p w14:paraId="18D0AA90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82C0632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6BF66243" w14:textId="77777777" w:rsidR="0085591B" w:rsidRDefault="0085591B" w:rsidP="002E1F67">
      <w:pPr>
        <w:spacing w:after="0"/>
      </w:pPr>
      <w:r>
        <w:t>10142 Shelldrake Circle</w:t>
      </w:r>
    </w:p>
    <w:p w14:paraId="662483B9" w14:textId="77777777" w:rsidR="0085591B" w:rsidRDefault="0085591B" w:rsidP="002E1F67">
      <w:pPr>
        <w:spacing w:after="0"/>
      </w:pPr>
      <w:r>
        <w:t>Damascus, MD 20872</w:t>
      </w:r>
    </w:p>
    <w:p w14:paraId="21DE32E4" w14:textId="77777777" w:rsidR="0085591B" w:rsidRDefault="0085591B" w:rsidP="002E1F67">
      <w:pPr>
        <w:spacing w:after="0"/>
      </w:pPr>
      <w:r>
        <w:t>P# 301-529-6458</w:t>
      </w:r>
    </w:p>
    <w:p w14:paraId="645310C5" w14:textId="77777777" w:rsidR="0085591B" w:rsidRDefault="0085591B" w:rsidP="002E1F67">
      <w:pPr>
        <w:spacing w:after="0"/>
      </w:pPr>
      <w:r>
        <w:t>Tamar.Dworkin@mcpsmd.net</w:t>
      </w:r>
    </w:p>
    <w:p w14:paraId="61B73B64" w14:textId="77777777" w:rsidR="0085591B" w:rsidRDefault="0085591B" w:rsidP="002E1F67">
      <w:pPr>
        <w:spacing w:after="0"/>
      </w:pPr>
      <w:r>
        <w:t>Tamarsplace@gmail.com</w:t>
      </w:r>
    </w:p>
    <w:p w14:paraId="4D6E65C3" w14:textId="77777777" w:rsidR="0085591B" w:rsidRDefault="0085591B" w:rsidP="002E1F67">
      <w:r>
        <w:t>June 29, 2025</w:t>
      </w:r>
    </w:p>
    <w:p w14:paraId="1F42BC0A" w14:textId="77777777" w:rsidR="0085591B" w:rsidRDefault="0085591B" w:rsidP="002E1F67">
      <w:r>
        <w:t xml:space="preserve">TO: </w:t>
      </w:r>
      <w:r>
        <w:rPr>
          <w:noProof/>
        </w:rPr>
        <w:t>Dacia_F_Sewell@mcpsmd.org</w:t>
      </w:r>
      <w:r>
        <w:rPr>
          <w:noProof/>
        </w:rPr>
        <w:br/>
        <w:t>RE: Applicant for ELD &amp; Social Studies &amp; ELO SAIL position&lt;s&gt;</w:t>
      </w:r>
    </w:p>
    <w:p w14:paraId="5E348913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Dacia F. Sewell</w:t>
      </w:r>
      <w:r>
        <w:t>,</w:t>
      </w:r>
    </w:p>
    <w:p w14:paraId="207B75A5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 &amp; ELO SAIL</w:t>
      </w:r>
      <w:r>
        <w:t xml:space="preserve">] position&lt;s&gt; at </w:t>
      </w:r>
      <w:r>
        <w:rPr>
          <w:noProof/>
        </w:rPr>
        <w:t>Forest Oak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B5D0951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7B3B421D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B643CA3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F76F47C" w14:textId="77777777" w:rsidR="0085591B" w:rsidRDefault="0085591B" w:rsidP="002E1F67">
      <w:pPr>
        <w:spacing w:after="0"/>
      </w:pPr>
      <w:r>
        <w:t>Sincerely,</w:t>
      </w:r>
    </w:p>
    <w:p w14:paraId="518E0686" w14:textId="77777777" w:rsidR="0085591B" w:rsidRDefault="0085591B" w:rsidP="002E1F67">
      <w:pPr>
        <w:spacing w:after="0"/>
      </w:pPr>
      <w:r>
        <w:t>Tamar Dworkin</w:t>
      </w:r>
    </w:p>
    <w:p w14:paraId="509D157A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54DB825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019E4095" w14:textId="77777777" w:rsidR="0085591B" w:rsidRDefault="0085591B" w:rsidP="002E1F67">
      <w:pPr>
        <w:spacing w:after="0"/>
      </w:pPr>
      <w:r>
        <w:t>10142 Shelldrake Circle</w:t>
      </w:r>
    </w:p>
    <w:p w14:paraId="2F203F24" w14:textId="77777777" w:rsidR="0085591B" w:rsidRDefault="0085591B" w:rsidP="002E1F67">
      <w:pPr>
        <w:spacing w:after="0"/>
      </w:pPr>
      <w:r>
        <w:t>Damascus, MD 20872</w:t>
      </w:r>
    </w:p>
    <w:p w14:paraId="03230599" w14:textId="77777777" w:rsidR="0085591B" w:rsidRDefault="0085591B" w:rsidP="002E1F67">
      <w:pPr>
        <w:spacing w:after="0"/>
      </w:pPr>
      <w:r>
        <w:t>P# 301-529-6458</w:t>
      </w:r>
    </w:p>
    <w:p w14:paraId="719A826D" w14:textId="77777777" w:rsidR="0085591B" w:rsidRDefault="0085591B" w:rsidP="002E1F67">
      <w:pPr>
        <w:spacing w:after="0"/>
      </w:pPr>
      <w:r>
        <w:t>Tamar.Dworkin@mcpsmd.net</w:t>
      </w:r>
    </w:p>
    <w:p w14:paraId="4F8A8EDD" w14:textId="77777777" w:rsidR="0085591B" w:rsidRDefault="0085591B" w:rsidP="002E1F67">
      <w:pPr>
        <w:spacing w:after="0"/>
      </w:pPr>
      <w:r>
        <w:t>Tamarsplace@gmail.com</w:t>
      </w:r>
    </w:p>
    <w:p w14:paraId="1197A5CE" w14:textId="77777777" w:rsidR="0085591B" w:rsidRDefault="0085591B" w:rsidP="002E1F67">
      <w:r>
        <w:t>June 29, 2025</w:t>
      </w:r>
    </w:p>
    <w:p w14:paraId="01C08A6F" w14:textId="77777777" w:rsidR="0085591B" w:rsidRDefault="0085591B" w:rsidP="002E1F67">
      <w:r>
        <w:t xml:space="preserve">TO: </w:t>
      </w:r>
      <w:r>
        <w:rPr>
          <w:noProof/>
        </w:rPr>
        <w:t>Darryl_V_Johnson@mcpsmd.org</w:t>
      </w:r>
      <w:r>
        <w:rPr>
          <w:noProof/>
        </w:rPr>
        <w:br/>
        <w:t>RE: Applicant for ELO ATSI MS - Elective Teacher position&lt;s&gt;</w:t>
      </w:r>
    </w:p>
    <w:p w14:paraId="528B7973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Darryl V. Johnson</w:t>
      </w:r>
      <w:r>
        <w:t>,</w:t>
      </w:r>
    </w:p>
    <w:p w14:paraId="4BBF024D" w14:textId="77777777" w:rsidR="0085591B" w:rsidRDefault="0085591B" w:rsidP="002E1F67">
      <w:r>
        <w:t>I am writing to express my strong interest in the [</w:t>
      </w:r>
      <w:r>
        <w:rPr>
          <w:noProof/>
        </w:rPr>
        <w:t>ELO ATSI MS - Elective Teacher</w:t>
      </w:r>
      <w:r>
        <w:t xml:space="preserve">] position&lt;s&gt; at </w:t>
      </w:r>
      <w:r>
        <w:rPr>
          <w:noProof/>
        </w:rPr>
        <w:t>Rocky Hill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79C8266D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E77175D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9C816B1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5C1B37DA" w14:textId="77777777" w:rsidR="0085591B" w:rsidRDefault="0085591B" w:rsidP="002E1F67">
      <w:pPr>
        <w:spacing w:after="0"/>
      </w:pPr>
      <w:r>
        <w:t>Sincerely,</w:t>
      </w:r>
    </w:p>
    <w:p w14:paraId="1B3A7ED7" w14:textId="77777777" w:rsidR="0085591B" w:rsidRDefault="0085591B" w:rsidP="002E1F67">
      <w:pPr>
        <w:spacing w:after="0"/>
      </w:pPr>
      <w:r>
        <w:t>Tamar Dworkin</w:t>
      </w:r>
    </w:p>
    <w:p w14:paraId="2E20AD03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69A1AB1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50FEC088" w14:textId="77777777" w:rsidR="0085591B" w:rsidRDefault="0085591B" w:rsidP="002E1F67">
      <w:pPr>
        <w:spacing w:after="0"/>
      </w:pPr>
      <w:r>
        <w:t>10142 Shelldrake Circle</w:t>
      </w:r>
    </w:p>
    <w:p w14:paraId="582CFF24" w14:textId="77777777" w:rsidR="0085591B" w:rsidRDefault="0085591B" w:rsidP="002E1F67">
      <w:pPr>
        <w:spacing w:after="0"/>
      </w:pPr>
      <w:r>
        <w:t>Damascus, MD 20872</w:t>
      </w:r>
    </w:p>
    <w:p w14:paraId="5144EAD5" w14:textId="77777777" w:rsidR="0085591B" w:rsidRDefault="0085591B" w:rsidP="002E1F67">
      <w:pPr>
        <w:spacing w:after="0"/>
      </w:pPr>
      <w:r>
        <w:t>P# 301-529-6458</w:t>
      </w:r>
    </w:p>
    <w:p w14:paraId="5BF1D6A7" w14:textId="77777777" w:rsidR="0085591B" w:rsidRDefault="0085591B" w:rsidP="002E1F67">
      <w:pPr>
        <w:spacing w:after="0"/>
      </w:pPr>
      <w:r>
        <w:t>Tamar.Dworkin@mcpsmd.net</w:t>
      </w:r>
    </w:p>
    <w:p w14:paraId="67C4A65F" w14:textId="77777777" w:rsidR="0085591B" w:rsidRDefault="0085591B" w:rsidP="002E1F67">
      <w:pPr>
        <w:spacing w:after="0"/>
      </w:pPr>
      <w:r>
        <w:t>Tamarsplace@gmail.com</w:t>
      </w:r>
    </w:p>
    <w:p w14:paraId="7E2F8551" w14:textId="77777777" w:rsidR="0085591B" w:rsidRDefault="0085591B" w:rsidP="002E1F67">
      <w:r>
        <w:t>June 29, 2025</w:t>
      </w:r>
    </w:p>
    <w:p w14:paraId="001A6978" w14:textId="77777777" w:rsidR="0085591B" w:rsidRDefault="0085591B" w:rsidP="002E1F67">
      <w:r>
        <w:t xml:space="preserve">TO: </w:t>
      </w:r>
      <w:r>
        <w:rPr>
          <w:noProof/>
        </w:rPr>
        <w:t>Brandi_K_Overton@mcpsmd.org</w:t>
      </w:r>
      <w:r>
        <w:rPr>
          <w:noProof/>
        </w:rPr>
        <w:br/>
        <w:t>RE: Applicant for ELO ATSI MS - Elective Teacher position&lt;s&gt;</w:t>
      </w:r>
    </w:p>
    <w:p w14:paraId="104CC995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Brandi K. Overton</w:t>
      </w:r>
      <w:r>
        <w:t>,</w:t>
      </w:r>
    </w:p>
    <w:p w14:paraId="6CDE1A51" w14:textId="77777777" w:rsidR="0085591B" w:rsidRDefault="0085591B" w:rsidP="002E1F67">
      <w:r>
        <w:t>I am writing to express my strong interest in the [</w:t>
      </w:r>
      <w:r>
        <w:rPr>
          <w:noProof/>
        </w:rPr>
        <w:t>ELO ATSI MS - Elective Teacher</w:t>
      </w:r>
      <w:r>
        <w:t xml:space="preserve">] position&lt;s&gt; at </w:t>
      </w:r>
      <w:r>
        <w:rPr>
          <w:noProof/>
        </w:rPr>
        <w:t>Dr. Martin Luther King Jr.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FA47EAF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49CC2CA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CE9703D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283981E" w14:textId="77777777" w:rsidR="0085591B" w:rsidRDefault="0085591B" w:rsidP="002E1F67">
      <w:pPr>
        <w:spacing w:after="0"/>
      </w:pPr>
      <w:r>
        <w:t>Sincerely,</w:t>
      </w:r>
    </w:p>
    <w:p w14:paraId="3D6FAD6F" w14:textId="77777777" w:rsidR="0085591B" w:rsidRDefault="0085591B" w:rsidP="002E1F67">
      <w:pPr>
        <w:spacing w:after="0"/>
      </w:pPr>
      <w:r>
        <w:t>Tamar Dworkin</w:t>
      </w:r>
    </w:p>
    <w:p w14:paraId="005D62F4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9A9E623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5EE88BC" w14:textId="77777777" w:rsidR="0085591B" w:rsidRDefault="0085591B" w:rsidP="002E1F67">
      <w:pPr>
        <w:spacing w:after="0"/>
      </w:pPr>
      <w:r>
        <w:t>10142 Shelldrake Circle</w:t>
      </w:r>
    </w:p>
    <w:p w14:paraId="4B006919" w14:textId="77777777" w:rsidR="0085591B" w:rsidRDefault="0085591B" w:rsidP="002E1F67">
      <w:pPr>
        <w:spacing w:after="0"/>
      </w:pPr>
      <w:r>
        <w:t>Damascus, MD 20872</w:t>
      </w:r>
    </w:p>
    <w:p w14:paraId="69CCB71A" w14:textId="77777777" w:rsidR="0085591B" w:rsidRDefault="0085591B" w:rsidP="002E1F67">
      <w:pPr>
        <w:spacing w:after="0"/>
      </w:pPr>
      <w:r>
        <w:t>P# 301-529-6458</w:t>
      </w:r>
    </w:p>
    <w:p w14:paraId="6D99442C" w14:textId="77777777" w:rsidR="0085591B" w:rsidRDefault="0085591B" w:rsidP="002E1F67">
      <w:pPr>
        <w:spacing w:after="0"/>
      </w:pPr>
      <w:r>
        <w:t>Tamar.Dworkin@mcpsmd.net</w:t>
      </w:r>
    </w:p>
    <w:p w14:paraId="2BD9431F" w14:textId="77777777" w:rsidR="0085591B" w:rsidRDefault="0085591B" w:rsidP="002E1F67">
      <w:pPr>
        <w:spacing w:after="0"/>
      </w:pPr>
      <w:r>
        <w:t>Tamarsplace@gmail.com</w:t>
      </w:r>
    </w:p>
    <w:p w14:paraId="48F0CEE8" w14:textId="77777777" w:rsidR="0085591B" w:rsidRDefault="0085591B" w:rsidP="002E1F67">
      <w:r>
        <w:t>June 29, 2025</w:t>
      </w:r>
    </w:p>
    <w:p w14:paraId="593E8188" w14:textId="77777777" w:rsidR="0085591B" w:rsidRDefault="0085591B" w:rsidP="002E1F67">
      <w:r>
        <w:t xml:space="preserve">TO: </w:t>
      </w:r>
      <w:r>
        <w:rPr>
          <w:noProof/>
        </w:rPr>
        <w:t>Elicia_M_Eberhart-bliss@mcpsmd.org</w:t>
      </w:r>
      <w:r>
        <w:rPr>
          <w:noProof/>
        </w:rPr>
        <w:br/>
        <w:t>RE: Applicant for ELD &amp; Social Studies position&lt;s&gt;</w:t>
      </w:r>
    </w:p>
    <w:p w14:paraId="4DFC23C9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Elicia M. Eberhart-Bliss</w:t>
      </w:r>
      <w:r>
        <w:t>,</w:t>
      </w:r>
    </w:p>
    <w:p w14:paraId="5CF5A6A4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Quince Orchard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5706CC80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AE02C0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450701F5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38E2EAEC" w14:textId="77777777" w:rsidR="0085591B" w:rsidRDefault="0085591B" w:rsidP="002E1F67">
      <w:pPr>
        <w:spacing w:after="0"/>
      </w:pPr>
      <w:r>
        <w:t>Sincerely,</w:t>
      </w:r>
    </w:p>
    <w:p w14:paraId="745B2E2E" w14:textId="77777777" w:rsidR="0085591B" w:rsidRDefault="0085591B" w:rsidP="002E1F67">
      <w:pPr>
        <w:spacing w:after="0"/>
      </w:pPr>
      <w:r>
        <w:t>Tamar Dworkin</w:t>
      </w:r>
    </w:p>
    <w:p w14:paraId="6907A1BB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64D4690F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3CF5464" w14:textId="77777777" w:rsidR="0085591B" w:rsidRDefault="0085591B" w:rsidP="002E1F67">
      <w:pPr>
        <w:spacing w:after="0"/>
      </w:pPr>
      <w:r>
        <w:t>10142 Shelldrake Circle</w:t>
      </w:r>
    </w:p>
    <w:p w14:paraId="03E56868" w14:textId="77777777" w:rsidR="0085591B" w:rsidRDefault="0085591B" w:rsidP="002E1F67">
      <w:pPr>
        <w:spacing w:after="0"/>
      </w:pPr>
      <w:r>
        <w:t>Damascus, MD 20872</w:t>
      </w:r>
    </w:p>
    <w:p w14:paraId="12E31CB9" w14:textId="77777777" w:rsidR="0085591B" w:rsidRDefault="0085591B" w:rsidP="002E1F67">
      <w:pPr>
        <w:spacing w:after="0"/>
      </w:pPr>
      <w:r>
        <w:t>P# 301-529-6458</w:t>
      </w:r>
    </w:p>
    <w:p w14:paraId="2DD1AEDD" w14:textId="77777777" w:rsidR="0085591B" w:rsidRDefault="0085591B" w:rsidP="002E1F67">
      <w:pPr>
        <w:spacing w:after="0"/>
      </w:pPr>
      <w:r>
        <w:t>Tamar.Dworkin@mcpsmd.net</w:t>
      </w:r>
    </w:p>
    <w:p w14:paraId="602E1CF7" w14:textId="77777777" w:rsidR="0085591B" w:rsidRDefault="0085591B" w:rsidP="002E1F67">
      <w:pPr>
        <w:spacing w:after="0"/>
      </w:pPr>
      <w:r>
        <w:t>Tamarsplace@gmail.com</w:t>
      </w:r>
    </w:p>
    <w:p w14:paraId="641A10E9" w14:textId="77777777" w:rsidR="0085591B" w:rsidRDefault="0085591B" w:rsidP="002E1F67">
      <w:r>
        <w:t>June 29, 2025</w:t>
      </w:r>
    </w:p>
    <w:p w14:paraId="5707AB09" w14:textId="77777777" w:rsidR="0085591B" w:rsidRDefault="0085591B" w:rsidP="002E1F67">
      <w:r>
        <w:t xml:space="preserve">TO: </w:t>
      </w:r>
      <w:r>
        <w:rPr>
          <w:noProof/>
        </w:rPr>
        <w:t>Eileen_Gardner@mcpsmd.org</w:t>
      </w:r>
      <w:r>
        <w:rPr>
          <w:noProof/>
        </w:rPr>
        <w:br/>
        <w:t>RE: Applicant for ELD &amp; Social Studies position&lt;s&gt;</w:t>
      </w:r>
    </w:p>
    <w:p w14:paraId="5C3963CA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Eileen Gardner</w:t>
      </w:r>
      <w:r>
        <w:t>,</w:t>
      </w:r>
    </w:p>
    <w:p w14:paraId="20B62F53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Quince Orchard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08424F0F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72DFA5F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08F026A5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00736ED" w14:textId="77777777" w:rsidR="0085591B" w:rsidRDefault="0085591B" w:rsidP="002E1F67">
      <w:pPr>
        <w:spacing w:after="0"/>
      </w:pPr>
      <w:r>
        <w:t>Sincerely,</w:t>
      </w:r>
    </w:p>
    <w:p w14:paraId="2FD2D14E" w14:textId="77777777" w:rsidR="0085591B" w:rsidRDefault="0085591B" w:rsidP="002E1F67">
      <w:pPr>
        <w:spacing w:after="0"/>
      </w:pPr>
      <w:r>
        <w:t>Tamar Dworkin</w:t>
      </w:r>
    </w:p>
    <w:p w14:paraId="45B46172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40B3E29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E5C8C61" w14:textId="77777777" w:rsidR="0085591B" w:rsidRDefault="0085591B" w:rsidP="002E1F67">
      <w:pPr>
        <w:spacing w:after="0"/>
      </w:pPr>
      <w:r>
        <w:t>10142 Shelldrake Circle</w:t>
      </w:r>
    </w:p>
    <w:p w14:paraId="2F8224C7" w14:textId="77777777" w:rsidR="0085591B" w:rsidRDefault="0085591B" w:rsidP="002E1F67">
      <w:pPr>
        <w:spacing w:after="0"/>
      </w:pPr>
      <w:r>
        <w:t>Damascus, MD 20872</w:t>
      </w:r>
    </w:p>
    <w:p w14:paraId="2EC9C155" w14:textId="77777777" w:rsidR="0085591B" w:rsidRDefault="0085591B" w:rsidP="002E1F67">
      <w:pPr>
        <w:spacing w:after="0"/>
      </w:pPr>
      <w:r>
        <w:t>P# 301-529-6458</w:t>
      </w:r>
    </w:p>
    <w:p w14:paraId="0D0AA7F5" w14:textId="77777777" w:rsidR="0085591B" w:rsidRDefault="0085591B" w:rsidP="002E1F67">
      <w:pPr>
        <w:spacing w:after="0"/>
      </w:pPr>
      <w:r>
        <w:t>Tamar.Dworkin@mcpsmd.net</w:t>
      </w:r>
    </w:p>
    <w:p w14:paraId="6CDA1FD1" w14:textId="77777777" w:rsidR="0085591B" w:rsidRDefault="0085591B" w:rsidP="002E1F67">
      <w:pPr>
        <w:spacing w:after="0"/>
      </w:pPr>
      <w:r>
        <w:t>Tamarsplace@gmail.com</w:t>
      </w:r>
    </w:p>
    <w:p w14:paraId="07038F83" w14:textId="77777777" w:rsidR="0085591B" w:rsidRDefault="0085591B" w:rsidP="002E1F67">
      <w:r>
        <w:t>June 29, 2025</w:t>
      </w:r>
    </w:p>
    <w:p w14:paraId="2EA54E5C" w14:textId="77777777" w:rsidR="0085591B" w:rsidRDefault="0085591B" w:rsidP="002E1F67">
      <w:r>
        <w:t xml:space="preserve">TO: </w:t>
      </w:r>
      <w:r>
        <w:rPr>
          <w:noProof/>
        </w:rPr>
        <w:t>Kirsten_N_Jackson@mcpsmd.org</w:t>
      </w:r>
      <w:r>
        <w:rPr>
          <w:noProof/>
        </w:rPr>
        <w:br/>
        <w:t>RE: Applicant for ELD &amp; Social Studies position&lt;s&gt;</w:t>
      </w:r>
    </w:p>
    <w:p w14:paraId="16BBFAFD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Kirsten N. Jackson</w:t>
      </w:r>
      <w:r>
        <w:t>,</w:t>
      </w:r>
    </w:p>
    <w:p w14:paraId="44986E0A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Quince Orchard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6C23CF7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04A9A694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B681CE1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428EEE1" w14:textId="77777777" w:rsidR="0085591B" w:rsidRDefault="0085591B" w:rsidP="002E1F67">
      <w:pPr>
        <w:spacing w:after="0"/>
      </w:pPr>
      <w:r>
        <w:t>Sincerely,</w:t>
      </w:r>
    </w:p>
    <w:p w14:paraId="1161136B" w14:textId="77777777" w:rsidR="0085591B" w:rsidRDefault="0085591B" w:rsidP="002E1F67">
      <w:pPr>
        <w:spacing w:after="0"/>
      </w:pPr>
      <w:r>
        <w:t>Tamar Dworkin</w:t>
      </w:r>
    </w:p>
    <w:p w14:paraId="5432B601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87D1ECD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33138187" w14:textId="77777777" w:rsidR="0085591B" w:rsidRDefault="0085591B" w:rsidP="002E1F67">
      <w:pPr>
        <w:spacing w:after="0"/>
      </w:pPr>
      <w:r>
        <w:t>10142 Shelldrake Circle</w:t>
      </w:r>
    </w:p>
    <w:p w14:paraId="0E5CF6D5" w14:textId="77777777" w:rsidR="0085591B" w:rsidRDefault="0085591B" w:rsidP="002E1F67">
      <w:pPr>
        <w:spacing w:after="0"/>
      </w:pPr>
      <w:r>
        <w:t>Damascus, MD 20872</w:t>
      </w:r>
    </w:p>
    <w:p w14:paraId="1F75F43D" w14:textId="77777777" w:rsidR="0085591B" w:rsidRDefault="0085591B" w:rsidP="002E1F67">
      <w:pPr>
        <w:spacing w:after="0"/>
      </w:pPr>
      <w:r>
        <w:t>P# 301-529-6458</w:t>
      </w:r>
    </w:p>
    <w:p w14:paraId="0B279E1B" w14:textId="77777777" w:rsidR="0085591B" w:rsidRDefault="0085591B" w:rsidP="002E1F67">
      <w:pPr>
        <w:spacing w:after="0"/>
      </w:pPr>
      <w:r>
        <w:t>Tamar.Dworkin@mcpsmd.net</w:t>
      </w:r>
    </w:p>
    <w:p w14:paraId="09E93267" w14:textId="77777777" w:rsidR="0085591B" w:rsidRDefault="0085591B" w:rsidP="002E1F67">
      <w:pPr>
        <w:spacing w:after="0"/>
      </w:pPr>
      <w:r>
        <w:t>Tamarsplace@gmail.com</w:t>
      </w:r>
    </w:p>
    <w:p w14:paraId="523F3C8F" w14:textId="77777777" w:rsidR="0085591B" w:rsidRDefault="0085591B" w:rsidP="002E1F67">
      <w:r>
        <w:t>June 29, 2025</w:t>
      </w:r>
    </w:p>
    <w:p w14:paraId="5F031B0E" w14:textId="77777777" w:rsidR="0085591B" w:rsidRDefault="0085591B" w:rsidP="002E1F67">
      <w:r>
        <w:t xml:space="preserve">TO: </w:t>
      </w:r>
      <w:r>
        <w:rPr>
          <w:noProof/>
        </w:rPr>
        <w:t>Khadijah_A_Ross@mcpsmd.org</w:t>
      </w:r>
      <w:r>
        <w:rPr>
          <w:noProof/>
        </w:rPr>
        <w:br/>
        <w:t>RE: Applicant for ELD &amp; Social Studies position&lt;s&gt;</w:t>
      </w:r>
    </w:p>
    <w:p w14:paraId="1531D183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Khadijah A. Ross</w:t>
      </w:r>
      <w:r>
        <w:t>,</w:t>
      </w:r>
    </w:p>
    <w:p w14:paraId="333F57DF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Quince Orchard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201AD237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FFF5768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41C8F8F0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5602E5F4" w14:textId="77777777" w:rsidR="0085591B" w:rsidRDefault="0085591B" w:rsidP="002E1F67">
      <w:pPr>
        <w:spacing w:after="0"/>
      </w:pPr>
      <w:r>
        <w:t>Sincerely,</w:t>
      </w:r>
    </w:p>
    <w:p w14:paraId="483CA884" w14:textId="77777777" w:rsidR="0085591B" w:rsidRDefault="0085591B" w:rsidP="002E1F67">
      <w:pPr>
        <w:spacing w:after="0"/>
      </w:pPr>
      <w:r>
        <w:t>Tamar Dworkin</w:t>
      </w:r>
    </w:p>
    <w:p w14:paraId="5A19B8DA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27D5686D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4113E049" w14:textId="77777777" w:rsidR="0085591B" w:rsidRDefault="0085591B" w:rsidP="002E1F67">
      <w:pPr>
        <w:spacing w:after="0"/>
      </w:pPr>
      <w:r>
        <w:t>10142 Shelldrake Circle</w:t>
      </w:r>
    </w:p>
    <w:p w14:paraId="32901D52" w14:textId="77777777" w:rsidR="0085591B" w:rsidRDefault="0085591B" w:rsidP="002E1F67">
      <w:pPr>
        <w:spacing w:after="0"/>
      </w:pPr>
      <w:r>
        <w:t>Damascus, MD 20872</w:t>
      </w:r>
    </w:p>
    <w:p w14:paraId="5DC1B398" w14:textId="77777777" w:rsidR="0085591B" w:rsidRDefault="0085591B" w:rsidP="002E1F67">
      <w:pPr>
        <w:spacing w:after="0"/>
      </w:pPr>
      <w:r>
        <w:t>P# 301-529-6458</w:t>
      </w:r>
    </w:p>
    <w:p w14:paraId="6B13C221" w14:textId="77777777" w:rsidR="0085591B" w:rsidRDefault="0085591B" w:rsidP="002E1F67">
      <w:pPr>
        <w:spacing w:after="0"/>
      </w:pPr>
      <w:r>
        <w:t>Tamar.Dworkin@mcpsmd.net</w:t>
      </w:r>
    </w:p>
    <w:p w14:paraId="700B6C1D" w14:textId="77777777" w:rsidR="0085591B" w:rsidRDefault="0085591B" w:rsidP="002E1F67">
      <w:pPr>
        <w:spacing w:after="0"/>
      </w:pPr>
      <w:r>
        <w:t>Tamarsplace@gmail.com</w:t>
      </w:r>
    </w:p>
    <w:p w14:paraId="013F85C2" w14:textId="77777777" w:rsidR="0085591B" w:rsidRDefault="0085591B" w:rsidP="002E1F67">
      <w:r>
        <w:t>June 29, 2025</w:t>
      </w:r>
    </w:p>
    <w:p w14:paraId="7CFB0245" w14:textId="77777777" w:rsidR="0085591B" w:rsidRDefault="0085591B" w:rsidP="002E1F67">
      <w:r>
        <w:t xml:space="preserve">TO: </w:t>
      </w:r>
      <w:r>
        <w:rPr>
          <w:noProof/>
        </w:rPr>
        <w:t>Phillip_A_Yarborough@mcpsmd.org</w:t>
      </w:r>
      <w:r>
        <w:rPr>
          <w:noProof/>
        </w:rPr>
        <w:br/>
        <w:t>RE: Applicant for ELD &amp; Social Studies position&lt;s&gt;</w:t>
      </w:r>
    </w:p>
    <w:p w14:paraId="44930402" w14:textId="77777777" w:rsidR="0085591B" w:rsidRDefault="0085591B" w:rsidP="002E1F67">
      <w:r>
        <w:t xml:space="preserve">Dear </w:t>
      </w:r>
      <w:r>
        <w:rPr>
          <w:noProof/>
        </w:rPr>
        <w:t>Assistant Principal</w:t>
      </w:r>
      <w:r>
        <w:t xml:space="preserve"> </w:t>
      </w:r>
      <w:r>
        <w:rPr>
          <w:noProof/>
        </w:rPr>
        <w:t>Phillip A. Yarborough</w:t>
      </w:r>
      <w:r>
        <w:t>,</w:t>
      </w:r>
    </w:p>
    <w:p w14:paraId="570D982B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Quince Orchard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F93827D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901B939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22B81F1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A24EA46" w14:textId="77777777" w:rsidR="0085591B" w:rsidRDefault="0085591B" w:rsidP="002E1F67">
      <w:pPr>
        <w:spacing w:after="0"/>
      </w:pPr>
      <w:r>
        <w:t>Sincerely,</w:t>
      </w:r>
    </w:p>
    <w:p w14:paraId="453C2C50" w14:textId="77777777" w:rsidR="0085591B" w:rsidRDefault="0085591B" w:rsidP="002E1F67">
      <w:pPr>
        <w:spacing w:after="0"/>
      </w:pPr>
      <w:r>
        <w:t>Tamar Dworkin</w:t>
      </w:r>
    </w:p>
    <w:p w14:paraId="307CCB56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3E9166A7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6B1BE849" w14:textId="77777777" w:rsidR="0085591B" w:rsidRDefault="0085591B" w:rsidP="002E1F67">
      <w:pPr>
        <w:spacing w:after="0"/>
      </w:pPr>
      <w:r>
        <w:t>10142 Shelldrake Circle</w:t>
      </w:r>
    </w:p>
    <w:p w14:paraId="28AB2DA2" w14:textId="77777777" w:rsidR="0085591B" w:rsidRDefault="0085591B" w:rsidP="002E1F67">
      <w:pPr>
        <w:spacing w:after="0"/>
      </w:pPr>
      <w:r>
        <w:t>Damascus, MD 20872</w:t>
      </w:r>
    </w:p>
    <w:p w14:paraId="4A027618" w14:textId="77777777" w:rsidR="0085591B" w:rsidRDefault="0085591B" w:rsidP="002E1F67">
      <w:pPr>
        <w:spacing w:after="0"/>
      </w:pPr>
      <w:r>
        <w:t>P# 301-529-6458</w:t>
      </w:r>
    </w:p>
    <w:p w14:paraId="5B79532E" w14:textId="77777777" w:rsidR="0085591B" w:rsidRDefault="0085591B" w:rsidP="002E1F67">
      <w:pPr>
        <w:spacing w:after="0"/>
      </w:pPr>
      <w:r>
        <w:t>Tamar.Dworkin@mcpsmd.net</w:t>
      </w:r>
    </w:p>
    <w:p w14:paraId="5878EB18" w14:textId="77777777" w:rsidR="0085591B" w:rsidRDefault="0085591B" w:rsidP="002E1F67">
      <w:pPr>
        <w:spacing w:after="0"/>
      </w:pPr>
      <w:r>
        <w:t>Tamarsplace@gmail.com</w:t>
      </w:r>
    </w:p>
    <w:p w14:paraId="31DFDA53" w14:textId="77777777" w:rsidR="0085591B" w:rsidRDefault="0085591B" w:rsidP="002E1F67">
      <w:r>
        <w:t>June 29, 2025</w:t>
      </w:r>
    </w:p>
    <w:p w14:paraId="73C77D7D" w14:textId="77777777" w:rsidR="0085591B" w:rsidRDefault="0085591B" w:rsidP="002E1F67">
      <w:r>
        <w:t xml:space="preserve">TO: </w:t>
      </w:r>
      <w:r>
        <w:rPr>
          <w:noProof/>
        </w:rPr>
        <w:t>Rhoshanda_M_Pyles@mcpsmd.org</w:t>
      </w:r>
      <w:r>
        <w:rPr>
          <w:noProof/>
        </w:rPr>
        <w:br/>
        <w:t>RE: Applicant for ELD &amp; Social Studies position&lt;s&gt;</w:t>
      </w:r>
    </w:p>
    <w:p w14:paraId="47260E5C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Rhoshanda M. Pyles</w:t>
      </w:r>
      <w:r>
        <w:t>,</w:t>
      </w:r>
    </w:p>
    <w:p w14:paraId="1A01B345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Rockville High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4E471B5B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18F1623B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F5221AF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0CE335E1" w14:textId="77777777" w:rsidR="0085591B" w:rsidRDefault="0085591B" w:rsidP="002E1F67">
      <w:pPr>
        <w:spacing w:after="0"/>
      </w:pPr>
      <w:r>
        <w:t>Sincerely,</w:t>
      </w:r>
    </w:p>
    <w:p w14:paraId="0396C398" w14:textId="77777777" w:rsidR="0085591B" w:rsidRDefault="0085591B" w:rsidP="002E1F67">
      <w:pPr>
        <w:spacing w:after="0"/>
      </w:pPr>
      <w:r>
        <w:t>Tamar Dworkin</w:t>
      </w:r>
    </w:p>
    <w:p w14:paraId="49DA634D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5A206CF1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9004FF0" w14:textId="77777777" w:rsidR="0085591B" w:rsidRDefault="0085591B" w:rsidP="002E1F67">
      <w:pPr>
        <w:spacing w:after="0"/>
      </w:pPr>
      <w:r>
        <w:t>10142 Shelldrake Circle</w:t>
      </w:r>
    </w:p>
    <w:p w14:paraId="0C0783BB" w14:textId="77777777" w:rsidR="0085591B" w:rsidRDefault="0085591B" w:rsidP="002E1F67">
      <w:pPr>
        <w:spacing w:after="0"/>
      </w:pPr>
      <w:r>
        <w:t>Damascus, MD 20872</w:t>
      </w:r>
    </w:p>
    <w:p w14:paraId="175552BC" w14:textId="77777777" w:rsidR="0085591B" w:rsidRDefault="0085591B" w:rsidP="002E1F67">
      <w:pPr>
        <w:spacing w:after="0"/>
      </w:pPr>
      <w:r>
        <w:t>P# 301-529-6458</w:t>
      </w:r>
    </w:p>
    <w:p w14:paraId="3F53B9CF" w14:textId="77777777" w:rsidR="0085591B" w:rsidRDefault="0085591B" w:rsidP="002E1F67">
      <w:pPr>
        <w:spacing w:after="0"/>
      </w:pPr>
      <w:r>
        <w:t>Tamar.Dworkin@mcpsmd.net</w:t>
      </w:r>
    </w:p>
    <w:p w14:paraId="0A0C06EE" w14:textId="77777777" w:rsidR="0085591B" w:rsidRDefault="0085591B" w:rsidP="002E1F67">
      <w:pPr>
        <w:spacing w:after="0"/>
      </w:pPr>
      <w:r>
        <w:t>Tamarsplace@gmail.com</w:t>
      </w:r>
    </w:p>
    <w:p w14:paraId="0A728BF1" w14:textId="77777777" w:rsidR="0085591B" w:rsidRDefault="0085591B" w:rsidP="002E1F67">
      <w:r>
        <w:t>June 29, 2025</w:t>
      </w:r>
    </w:p>
    <w:p w14:paraId="676F47DB" w14:textId="77777777" w:rsidR="0085591B" w:rsidRDefault="0085591B" w:rsidP="002E1F67">
      <w:r>
        <w:t xml:space="preserve">TO: </w:t>
      </w:r>
      <w:r>
        <w:rPr>
          <w:noProof/>
        </w:rPr>
        <w:t>Sapna_Hopkins@mcpsmd.org</w:t>
      </w:r>
      <w:r>
        <w:rPr>
          <w:noProof/>
        </w:rPr>
        <w:br/>
        <w:t>RE: Applicant for ELD &amp; Social Studies position&lt;s&gt;</w:t>
      </w:r>
    </w:p>
    <w:p w14:paraId="33249C50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Sapna Hopkins</w:t>
      </w:r>
      <w:r>
        <w:t>,</w:t>
      </w:r>
    </w:p>
    <w:p w14:paraId="1E8D774A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Tilden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34261DA3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54BC231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3665B2AF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7684B817" w14:textId="77777777" w:rsidR="0085591B" w:rsidRDefault="0085591B" w:rsidP="002E1F67">
      <w:pPr>
        <w:spacing w:after="0"/>
      </w:pPr>
      <w:r>
        <w:t>Sincerely,</w:t>
      </w:r>
    </w:p>
    <w:p w14:paraId="5C97465C" w14:textId="77777777" w:rsidR="0085591B" w:rsidRDefault="0085591B" w:rsidP="002E1F67">
      <w:pPr>
        <w:spacing w:after="0"/>
      </w:pPr>
      <w:r>
        <w:t>Tamar Dworkin</w:t>
      </w:r>
    </w:p>
    <w:p w14:paraId="327328F0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06F66026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34D346EE" w14:textId="77777777" w:rsidR="0085591B" w:rsidRDefault="0085591B" w:rsidP="002E1F67">
      <w:pPr>
        <w:spacing w:after="0"/>
      </w:pPr>
      <w:r>
        <w:t>10142 Shelldrake Circle</w:t>
      </w:r>
    </w:p>
    <w:p w14:paraId="2854E9FC" w14:textId="77777777" w:rsidR="0085591B" w:rsidRDefault="0085591B" w:rsidP="002E1F67">
      <w:pPr>
        <w:spacing w:after="0"/>
      </w:pPr>
      <w:r>
        <w:t>Damascus, MD 20872</w:t>
      </w:r>
    </w:p>
    <w:p w14:paraId="5CA13400" w14:textId="77777777" w:rsidR="0085591B" w:rsidRDefault="0085591B" w:rsidP="002E1F67">
      <w:pPr>
        <w:spacing w:after="0"/>
      </w:pPr>
      <w:r>
        <w:t>P# 301-529-6458</w:t>
      </w:r>
    </w:p>
    <w:p w14:paraId="2F54BA78" w14:textId="77777777" w:rsidR="0085591B" w:rsidRDefault="0085591B" w:rsidP="002E1F67">
      <w:pPr>
        <w:spacing w:after="0"/>
      </w:pPr>
      <w:r>
        <w:t>Tamar.Dworkin@mcpsmd.net</w:t>
      </w:r>
    </w:p>
    <w:p w14:paraId="60825898" w14:textId="77777777" w:rsidR="0085591B" w:rsidRDefault="0085591B" w:rsidP="002E1F67">
      <w:pPr>
        <w:spacing w:after="0"/>
      </w:pPr>
      <w:r>
        <w:t>Tamarsplace@gmail.com</w:t>
      </w:r>
    </w:p>
    <w:p w14:paraId="038DB89B" w14:textId="77777777" w:rsidR="0085591B" w:rsidRDefault="0085591B" w:rsidP="002E1F67">
      <w:r>
        <w:t>June 29, 2025</w:t>
      </w:r>
    </w:p>
    <w:p w14:paraId="6EEFCFAC" w14:textId="77777777" w:rsidR="0085591B" w:rsidRDefault="0085591B" w:rsidP="002E1F67">
      <w:r>
        <w:t xml:space="preserve">TO: </w:t>
      </w:r>
      <w:r>
        <w:rPr>
          <w:noProof/>
        </w:rPr>
        <w:t>Rose_S_Alvarez@mcpsmd.org</w:t>
      </w:r>
      <w:r>
        <w:rPr>
          <w:noProof/>
        </w:rPr>
        <w:br/>
        <w:t>RE: Applicant for ELD &amp; Social Studies position&lt;s&gt;</w:t>
      </w:r>
    </w:p>
    <w:p w14:paraId="00FEF0A0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Rose S. Alvarez</w:t>
      </w:r>
      <w:r>
        <w:t>,</w:t>
      </w:r>
    </w:p>
    <w:p w14:paraId="4F61D668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Lakelands Park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776B3B08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67C492BF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B3E9881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2B6D7504" w14:textId="77777777" w:rsidR="0085591B" w:rsidRDefault="0085591B" w:rsidP="002E1F67">
      <w:pPr>
        <w:spacing w:after="0"/>
      </w:pPr>
      <w:r>
        <w:t>Sincerely,</w:t>
      </w:r>
    </w:p>
    <w:p w14:paraId="212EE083" w14:textId="77777777" w:rsidR="0085591B" w:rsidRDefault="0085591B" w:rsidP="002E1F67">
      <w:pPr>
        <w:spacing w:after="0"/>
      </w:pPr>
      <w:r>
        <w:t>Tamar Dworkin</w:t>
      </w:r>
    </w:p>
    <w:p w14:paraId="1E67D510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106587A1" w14:textId="77777777" w:rsidR="0085591B" w:rsidRPr="002E1F67" w:rsidRDefault="0085591B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2210E389" w14:textId="77777777" w:rsidR="0085591B" w:rsidRDefault="0085591B" w:rsidP="002E1F67">
      <w:pPr>
        <w:spacing w:after="0"/>
      </w:pPr>
      <w:r>
        <w:t>10142 Shelldrake Circle</w:t>
      </w:r>
    </w:p>
    <w:p w14:paraId="7CF5D383" w14:textId="77777777" w:rsidR="0085591B" w:rsidRDefault="0085591B" w:rsidP="002E1F67">
      <w:pPr>
        <w:spacing w:after="0"/>
      </w:pPr>
      <w:r>
        <w:t>Damascus, MD 20872</w:t>
      </w:r>
    </w:p>
    <w:p w14:paraId="7DC03322" w14:textId="77777777" w:rsidR="0085591B" w:rsidRDefault="0085591B" w:rsidP="002E1F67">
      <w:pPr>
        <w:spacing w:after="0"/>
      </w:pPr>
      <w:r>
        <w:t>P# 301-529-6458</w:t>
      </w:r>
    </w:p>
    <w:p w14:paraId="5176AAF1" w14:textId="77777777" w:rsidR="0085591B" w:rsidRDefault="0085591B" w:rsidP="002E1F67">
      <w:pPr>
        <w:spacing w:after="0"/>
      </w:pPr>
      <w:r>
        <w:t>Tamar.Dworkin@mcpsmd.net</w:t>
      </w:r>
    </w:p>
    <w:p w14:paraId="5088C8AD" w14:textId="77777777" w:rsidR="0085591B" w:rsidRDefault="0085591B" w:rsidP="002E1F67">
      <w:pPr>
        <w:spacing w:after="0"/>
      </w:pPr>
      <w:r>
        <w:t>Tamarsplace@gmail.com</w:t>
      </w:r>
    </w:p>
    <w:p w14:paraId="2A87689E" w14:textId="77777777" w:rsidR="0085591B" w:rsidRDefault="0085591B" w:rsidP="002E1F67">
      <w:r>
        <w:t>June 29, 2025</w:t>
      </w:r>
    </w:p>
    <w:p w14:paraId="27C55216" w14:textId="77777777" w:rsidR="0085591B" w:rsidRDefault="0085591B" w:rsidP="002E1F67">
      <w:r>
        <w:t xml:space="preserve">TO: </w:t>
      </w:r>
      <w:r>
        <w:rPr>
          <w:noProof/>
        </w:rPr>
        <w:t>Matthew_T_Niper@mcpsmd.org</w:t>
      </w:r>
      <w:r>
        <w:rPr>
          <w:noProof/>
        </w:rPr>
        <w:br/>
        <w:t>RE: Applicant for ELD &amp; Social Studies position&lt;s&gt;</w:t>
      </w:r>
    </w:p>
    <w:p w14:paraId="57EAE3EB" w14:textId="77777777" w:rsidR="0085591B" w:rsidRDefault="0085591B" w:rsidP="002E1F67">
      <w:r>
        <w:t xml:space="preserve">Dear </w:t>
      </w:r>
      <w:r>
        <w:rPr>
          <w:noProof/>
        </w:rPr>
        <w:t>Principal</w:t>
      </w:r>
      <w:r>
        <w:t xml:space="preserve"> </w:t>
      </w:r>
      <w:r>
        <w:rPr>
          <w:noProof/>
        </w:rPr>
        <w:t>Matthew T. Niper</w:t>
      </w:r>
      <w:r>
        <w:t>,</w:t>
      </w:r>
    </w:p>
    <w:p w14:paraId="6936849D" w14:textId="77777777" w:rsidR="0085591B" w:rsidRDefault="0085591B" w:rsidP="002E1F67">
      <w:r>
        <w:t>I am writing to express my strong interest in the [</w:t>
      </w:r>
      <w:r>
        <w:rPr>
          <w:noProof/>
        </w:rPr>
        <w:t>ELD &amp; Social Studies</w:t>
      </w:r>
      <w:r>
        <w:t xml:space="preserve">] position&lt;s&gt; at </w:t>
      </w:r>
      <w:r>
        <w:rPr>
          <w:noProof/>
        </w:rPr>
        <w:t>Redland Middle School</w:t>
      </w:r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6B8A577F" w14:textId="77777777" w:rsidR="0085591B" w:rsidRDefault="0085591B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354B8285" w14:textId="77777777" w:rsidR="0085591B" w:rsidRDefault="0085591B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2CDB0B00" w14:textId="77777777" w:rsidR="0085591B" w:rsidRDefault="0085591B" w:rsidP="002E1F67">
      <w:r>
        <w:t>Thank you for your time and consideration. I welcome the opportunity to discuss my qualifications further in an interview.</w:t>
      </w:r>
    </w:p>
    <w:p w14:paraId="6A41BAF1" w14:textId="77777777" w:rsidR="0085591B" w:rsidRDefault="0085591B" w:rsidP="002E1F67">
      <w:pPr>
        <w:spacing w:after="0"/>
      </w:pPr>
      <w:r>
        <w:t>Sincerely,</w:t>
      </w:r>
    </w:p>
    <w:p w14:paraId="76AD9560" w14:textId="77777777" w:rsidR="0085591B" w:rsidRDefault="0085591B" w:rsidP="002E1F67">
      <w:pPr>
        <w:spacing w:after="0"/>
      </w:pPr>
      <w:r>
        <w:t>Tamar Dworkin</w:t>
      </w:r>
    </w:p>
    <w:p w14:paraId="7C487E4E" w14:textId="77777777" w:rsidR="0085591B" w:rsidRDefault="0085591B" w:rsidP="002E1F67">
      <w:pPr>
        <w:spacing w:after="0"/>
        <w:sectPr w:rsidR="0085591B" w:rsidSect="0085591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t>ELD/English/Social Studies</w:t>
      </w:r>
    </w:p>
    <w:p w14:paraId="04226F0D" w14:textId="77777777" w:rsidR="0085591B" w:rsidRDefault="0085591B" w:rsidP="002E1F67">
      <w:pPr>
        <w:spacing w:after="0"/>
      </w:pPr>
    </w:p>
    <w:sectPr w:rsidR="0085591B" w:rsidSect="0085591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MrI0NjOwsLSwNLVU0lEKTi0uzszPAykwrgUAtzfaYiwAAAA="/>
  </w:docVars>
  <w:rsids>
    <w:rsidRoot w:val="002E1F67"/>
    <w:rsid w:val="000306B7"/>
    <w:rsid w:val="00154934"/>
    <w:rsid w:val="002803DE"/>
    <w:rsid w:val="002E1F67"/>
    <w:rsid w:val="00352C18"/>
    <w:rsid w:val="0052277B"/>
    <w:rsid w:val="007C0B0F"/>
    <w:rsid w:val="00806695"/>
    <w:rsid w:val="0085591B"/>
    <w:rsid w:val="00874C33"/>
    <w:rsid w:val="00952574"/>
    <w:rsid w:val="00A46CC4"/>
    <w:rsid w:val="00BD7474"/>
    <w:rsid w:val="00C17EC2"/>
    <w:rsid w:val="00DE72A7"/>
    <w:rsid w:val="00FB5A8C"/>
    <w:rsid w:val="00FC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0CAAA"/>
  <w15:chartTrackingRefBased/>
  <w15:docId w15:val="{310ECDD7-4731-4839-9114-DED23BF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1F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1F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1F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F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F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F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F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F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F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F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1F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1F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1F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F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F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F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F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F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1F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1F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F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1F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1F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1F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1F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1F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F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F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1F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0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7AADF-330D-4E54-97B6-4F070D508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23</Words>
  <Characters>52574</Characters>
  <Application>Microsoft Office Word</Application>
  <DocSecurity>0</DocSecurity>
  <Lines>43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6-30T14:25:00Z</dcterms:created>
  <dcterms:modified xsi:type="dcterms:W3CDTF">2025-06-30T14:26:00Z</dcterms:modified>
</cp:coreProperties>
</file>